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EBD88" w14:textId="77777777" w:rsidR="004C002A" w:rsidRPr="004C002A" w:rsidRDefault="004C002A" w:rsidP="004C002A">
      <w:pPr>
        <w:spacing w:after="0" w:line="240" w:lineRule="auto"/>
        <w:jc w:val="center"/>
        <w:rPr>
          <w:b/>
          <w:szCs w:val="14"/>
        </w:rPr>
      </w:pPr>
    </w:p>
    <w:p w14:paraId="34278117" w14:textId="6EAEC23E" w:rsidR="00D10442" w:rsidRPr="00321C43" w:rsidRDefault="00D10442" w:rsidP="004C002A">
      <w:pPr>
        <w:spacing w:after="0"/>
        <w:jc w:val="center"/>
        <w:rPr>
          <w:b/>
          <w:sz w:val="36"/>
        </w:rPr>
      </w:pPr>
      <w:r w:rsidRPr="00321C43">
        <w:rPr>
          <w:b/>
          <w:sz w:val="36"/>
        </w:rPr>
        <w:t xml:space="preserve">REQUISITOS PARA FIRMA DE REGISTRO BIBLIOGRÁFICO </w:t>
      </w:r>
    </w:p>
    <w:p w14:paraId="6A902A04" w14:textId="77777777" w:rsidR="00D94F4D" w:rsidRDefault="00D94F4D" w:rsidP="00D94F4D">
      <w:pPr>
        <w:pStyle w:val="Sinespaciado"/>
      </w:pPr>
    </w:p>
    <w:p w14:paraId="37A8D36A" w14:textId="3884222B" w:rsidR="00D10442" w:rsidRPr="00321C43" w:rsidRDefault="007C7DAD" w:rsidP="00D10442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E</w:t>
      </w:r>
      <w:r w:rsidR="00D10442" w:rsidRPr="00321C43">
        <w:rPr>
          <w:rFonts w:cs="Arial"/>
          <w:sz w:val="24"/>
          <w:szCs w:val="24"/>
        </w:rPr>
        <w:t>l estudiante deberá entregar en las oficinas de la Biblioteca General, Edificio No. 3, Planta Baja los siguientes documentos y en el siguiente horario de lunes a viernes de 08:10 - 16:50 horas:</w:t>
      </w:r>
    </w:p>
    <w:p w14:paraId="5589F8A4" w14:textId="2496EC3B" w:rsidR="005D782A" w:rsidRPr="005D782A" w:rsidRDefault="00D10442" w:rsidP="005D782A">
      <w:pPr>
        <w:pStyle w:val="Prrafodelista"/>
        <w:numPr>
          <w:ilvl w:val="0"/>
          <w:numId w:val="1"/>
        </w:numPr>
        <w:rPr>
          <w:rFonts w:cs="Arial"/>
          <w:sz w:val="24"/>
          <w:szCs w:val="24"/>
        </w:rPr>
      </w:pPr>
      <w:r w:rsidRPr="005D782A">
        <w:rPr>
          <w:rFonts w:cs="Arial"/>
          <w:sz w:val="24"/>
          <w:szCs w:val="24"/>
        </w:rPr>
        <w:t>Registro Bibliográfico lleno, autorizado, firmado por el director y el o los autores</w:t>
      </w:r>
      <w:r w:rsidR="005D782A" w:rsidRPr="005D782A">
        <w:rPr>
          <w:rFonts w:cs="Arial"/>
          <w:sz w:val="24"/>
          <w:szCs w:val="24"/>
        </w:rPr>
        <w:t xml:space="preserve"> (original)</w:t>
      </w:r>
      <w:r w:rsidRPr="005D782A">
        <w:rPr>
          <w:rFonts w:cs="Arial"/>
          <w:sz w:val="24"/>
          <w:szCs w:val="24"/>
        </w:rPr>
        <w:t xml:space="preserve">. </w:t>
      </w:r>
      <w:r w:rsidR="005D782A">
        <w:rPr>
          <w:rFonts w:cs="Arial"/>
          <w:sz w:val="24"/>
          <w:szCs w:val="24"/>
        </w:rPr>
        <w:t xml:space="preserve">El formato se encuentra disponible en </w:t>
      </w:r>
      <w:r w:rsidR="005D782A" w:rsidRPr="005D782A">
        <w:rPr>
          <w:rFonts w:cs="Arial"/>
          <w:sz w:val="24"/>
          <w:szCs w:val="24"/>
        </w:rPr>
        <w:t>http://biblioteca.epn.edu.ec/</w:t>
      </w:r>
    </w:p>
    <w:p w14:paraId="62C35BED" w14:textId="29149108" w:rsidR="00D10442" w:rsidRPr="00321C43" w:rsidRDefault="00D10442" w:rsidP="005D782A">
      <w:pPr>
        <w:pStyle w:val="Prrafodelista"/>
        <w:jc w:val="both"/>
        <w:rPr>
          <w:rFonts w:cs="Arial"/>
          <w:sz w:val="24"/>
          <w:szCs w:val="24"/>
        </w:rPr>
      </w:pPr>
    </w:p>
    <w:p w14:paraId="7BAA8BCE" w14:textId="785D53ED" w:rsidR="00D10442" w:rsidRPr="00321C43" w:rsidRDefault="00251531" w:rsidP="00D10442">
      <w:pPr>
        <w:pStyle w:val="Prrafodelista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</w:t>
      </w:r>
      <w:r w:rsidR="00F164C8">
        <w:rPr>
          <w:rFonts w:cs="Arial"/>
          <w:sz w:val="24"/>
          <w:szCs w:val="24"/>
        </w:rPr>
        <w:t>res</w:t>
      </w:r>
      <w:r>
        <w:rPr>
          <w:rFonts w:cs="Arial"/>
          <w:sz w:val="24"/>
          <w:szCs w:val="24"/>
        </w:rPr>
        <w:t xml:space="preserve"> (3</w:t>
      </w:r>
      <w:r w:rsidR="00CC6543">
        <w:rPr>
          <w:rFonts w:cs="Arial"/>
          <w:sz w:val="24"/>
          <w:szCs w:val="24"/>
        </w:rPr>
        <w:t xml:space="preserve">) </w:t>
      </w:r>
      <w:r w:rsidR="00D10442" w:rsidRPr="00321C43">
        <w:rPr>
          <w:rFonts w:cs="Arial"/>
          <w:sz w:val="24"/>
          <w:szCs w:val="24"/>
        </w:rPr>
        <w:t>CD etiquetado con caja y formato de tesis, con los siguientes archivos:</w:t>
      </w:r>
    </w:p>
    <w:p w14:paraId="3173B06A" w14:textId="77777777" w:rsidR="00D10442" w:rsidRPr="00321C43" w:rsidRDefault="00D10442" w:rsidP="00D10442">
      <w:pPr>
        <w:pStyle w:val="Prrafodelista"/>
        <w:jc w:val="both"/>
        <w:rPr>
          <w:rFonts w:cs="Arial"/>
          <w:sz w:val="24"/>
          <w:szCs w:val="24"/>
        </w:rPr>
      </w:pPr>
      <w:r w:rsidRPr="00321C43">
        <w:rPr>
          <w:rFonts w:cs="Arial"/>
          <w:b/>
          <w:sz w:val="24"/>
          <w:szCs w:val="24"/>
          <w:u w:val="single"/>
        </w:rPr>
        <w:t>Archivo 1</w:t>
      </w:r>
      <w:r w:rsidRPr="00321C43">
        <w:rPr>
          <w:rFonts w:cs="Arial"/>
          <w:b/>
          <w:sz w:val="24"/>
          <w:szCs w:val="24"/>
        </w:rPr>
        <w:t>.</w:t>
      </w:r>
      <w:r w:rsidRPr="00321C43">
        <w:rPr>
          <w:rFonts w:cs="Arial"/>
          <w:sz w:val="24"/>
          <w:szCs w:val="24"/>
        </w:rPr>
        <w:t xml:space="preserve"> Registro Bibliográfico </w:t>
      </w:r>
      <w:r w:rsidRPr="00321C43">
        <w:rPr>
          <w:rFonts w:cs="Arial"/>
          <w:b/>
          <w:color w:val="FF0000"/>
          <w:sz w:val="24"/>
          <w:szCs w:val="24"/>
        </w:rPr>
        <w:t>EN WORD SIN FIRMAS</w:t>
      </w:r>
    </w:p>
    <w:p w14:paraId="3E43AF92" w14:textId="77777777" w:rsidR="00D10442" w:rsidRPr="00321C43" w:rsidRDefault="00D10442" w:rsidP="00D10442">
      <w:pPr>
        <w:pStyle w:val="Prrafodelista"/>
        <w:jc w:val="both"/>
        <w:rPr>
          <w:rFonts w:cs="Arial"/>
          <w:sz w:val="24"/>
          <w:szCs w:val="24"/>
        </w:rPr>
      </w:pPr>
      <w:r w:rsidRPr="00321C43">
        <w:rPr>
          <w:rFonts w:cs="Arial"/>
          <w:b/>
          <w:sz w:val="24"/>
          <w:szCs w:val="24"/>
          <w:u w:val="single"/>
        </w:rPr>
        <w:t>Archivo 2</w:t>
      </w:r>
      <w:r w:rsidRPr="00321C43">
        <w:rPr>
          <w:rFonts w:cs="Arial"/>
          <w:b/>
          <w:sz w:val="24"/>
          <w:szCs w:val="24"/>
        </w:rPr>
        <w:t>.</w:t>
      </w:r>
      <w:r w:rsidRPr="00321C43">
        <w:rPr>
          <w:rFonts w:cs="Arial"/>
          <w:sz w:val="24"/>
          <w:szCs w:val="24"/>
        </w:rPr>
        <w:t xml:space="preserve"> Registro Bibliográfico </w:t>
      </w:r>
      <w:r w:rsidRPr="00321C43">
        <w:rPr>
          <w:rFonts w:cs="Arial"/>
          <w:b/>
          <w:color w:val="FF0000"/>
          <w:sz w:val="24"/>
          <w:szCs w:val="24"/>
        </w:rPr>
        <w:t>ESCANEADO CON FIRMAS</w:t>
      </w:r>
    </w:p>
    <w:p w14:paraId="45B33E71" w14:textId="4B1F10E0" w:rsidR="00E55C4B" w:rsidRDefault="00D10442" w:rsidP="00E55C4B">
      <w:pPr>
        <w:pStyle w:val="Prrafodelista"/>
        <w:jc w:val="both"/>
        <w:rPr>
          <w:rFonts w:cs="Arial"/>
          <w:sz w:val="24"/>
          <w:szCs w:val="24"/>
        </w:rPr>
      </w:pPr>
      <w:r w:rsidRPr="00321C43">
        <w:rPr>
          <w:rFonts w:cs="Arial"/>
          <w:b/>
          <w:sz w:val="24"/>
          <w:szCs w:val="24"/>
          <w:u w:val="single"/>
        </w:rPr>
        <w:t>Archivo 3.</w:t>
      </w:r>
      <w:r w:rsidRPr="00321C43">
        <w:rPr>
          <w:rFonts w:cs="Arial"/>
          <w:sz w:val="24"/>
          <w:szCs w:val="24"/>
        </w:rPr>
        <w:t xml:space="preserve"> Tesis completa PDF sin seguridades (máximo 20 megas. Y en la carátula el e-mail, 2 nombres y 2 apellidos de autor</w:t>
      </w:r>
      <w:r>
        <w:rPr>
          <w:rFonts w:cs="Arial"/>
          <w:sz w:val="24"/>
          <w:szCs w:val="24"/>
        </w:rPr>
        <w:t xml:space="preserve"> (</w:t>
      </w:r>
      <w:r w:rsidRPr="00321C43">
        <w:rPr>
          <w:rFonts w:cs="Arial"/>
          <w:sz w:val="24"/>
          <w:szCs w:val="24"/>
        </w:rPr>
        <w:t>es</w:t>
      </w:r>
      <w:r>
        <w:rPr>
          <w:rFonts w:cs="Arial"/>
          <w:sz w:val="24"/>
          <w:szCs w:val="24"/>
        </w:rPr>
        <w:t>)</w:t>
      </w:r>
      <w:r w:rsidR="009E4AEA">
        <w:rPr>
          <w:rFonts w:cs="Arial"/>
          <w:sz w:val="24"/>
          <w:szCs w:val="24"/>
        </w:rPr>
        <w:t>,</w:t>
      </w:r>
      <w:r w:rsidRPr="00321C43">
        <w:rPr>
          <w:rFonts w:cs="Arial"/>
          <w:sz w:val="24"/>
          <w:szCs w:val="24"/>
        </w:rPr>
        <w:t xml:space="preserve"> director</w:t>
      </w:r>
      <w:r w:rsidR="009E4AEA">
        <w:rPr>
          <w:rFonts w:cs="Arial"/>
          <w:sz w:val="24"/>
          <w:szCs w:val="24"/>
        </w:rPr>
        <w:t>, co-director</w:t>
      </w:r>
      <w:r w:rsidRPr="00321C43">
        <w:rPr>
          <w:rFonts w:cs="Arial"/>
          <w:sz w:val="24"/>
          <w:szCs w:val="24"/>
        </w:rPr>
        <w:t>)</w:t>
      </w:r>
      <w:r w:rsidR="00E55C4B">
        <w:rPr>
          <w:rFonts w:cs="Arial"/>
          <w:sz w:val="24"/>
          <w:szCs w:val="24"/>
        </w:rPr>
        <w:t>.</w:t>
      </w:r>
    </w:p>
    <w:p w14:paraId="1B3F1C61" w14:textId="7DF6CCC7" w:rsidR="00D10442" w:rsidRPr="00321C43" w:rsidRDefault="00D10442" w:rsidP="00D10442">
      <w:pPr>
        <w:pStyle w:val="Prrafodelista"/>
        <w:jc w:val="both"/>
        <w:rPr>
          <w:rFonts w:cs="Arial"/>
          <w:sz w:val="24"/>
          <w:szCs w:val="24"/>
        </w:rPr>
      </w:pPr>
      <w:r w:rsidRPr="00321C43">
        <w:rPr>
          <w:rFonts w:cs="Arial"/>
          <w:b/>
          <w:sz w:val="24"/>
          <w:szCs w:val="24"/>
          <w:u w:val="single"/>
        </w:rPr>
        <w:t>Archivo 4</w:t>
      </w:r>
      <w:r w:rsidRPr="00321C43">
        <w:rPr>
          <w:rFonts w:cs="Arial"/>
          <w:sz w:val="24"/>
          <w:szCs w:val="24"/>
        </w:rPr>
        <w:t>.</w:t>
      </w:r>
      <w:r w:rsidR="00D32222">
        <w:rPr>
          <w:rFonts w:cs="Arial"/>
          <w:sz w:val="24"/>
          <w:szCs w:val="24"/>
        </w:rPr>
        <w:t xml:space="preserve"> </w:t>
      </w:r>
      <w:r w:rsidRPr="00321C43">
        <w:rPr>
          <w:rFonts w:cs="Arial"/>
          <w:sz w:val="24"/>
          <w:szCs w:val="24"/>
        </w:rPr>
        <w:t xml:space="preserve">Orden de encuadernado </w:t>
      </w:r>
      <w:r w:rsidRPr="00321C43">
        <w:rPr>
          <w:rFonts w:cs="Arial"/>
          <w:b/>
          <w:color w:val="FF0000"/>
          <w:sz w:val="24"/>
          <w:szCs w:val="24"/>
        </w:rPr>
        <w:t>ESCANEADA</w:t>
      </w:r>
      <w:r w:rsidRPr="00321C43">
        <w:rPr>
          <w:rFonts w:cs="Arial"/>
          <w:sz w:val="24"/>
          <w:szCs w:val="24"/>
        </w:rPr>
        <w:t xml:space="preserve"> con las firmas respectivas.</w:t>
      </w:r>
    </w:p>
    <w:p w14:paraId="5F307394" w14:textId="639FAD4C" w:rsidR="00D10442" w:rsidRDefault="00D10442" w:rsidP="00D10442">
      <w:pPr>
        <w:pStyle w:val="Prrafodelista"/>
        <w:jc w:val="both"/>
        <w:rPr>
          <w:rFonts w:cs="Arial"/>
          <w:color w:val="FF0000"/>
          <w:sz w:val="24"/>
          <w:szCs w:val="24"/>
        </w:rPr>
      </w:pPr>
      <w:r w:rsidRPr="00321C43">
        <w:rPr>
          <w:rFonts w:cs="Arial"/>
          <w:b/>
          <w:sz w:val="24"/>
          <w:szCs w:val="24"/>
          <w:u w:val="single"/>
        </w:rPr>
        <w:t xml:space="preserve">Archivo </w:t>
      </w:r>
      <w:r w:rsidR="00E653D7">
        <w:rPr>
          <w:rFonts w:cs="Arial"/>
          <w:b/>
          <w:sz w:val="24"/>
          <w:szCs w:val="24"/>
          <w:u w:val="single"/>
        </w:rPr>
        <w:t>5</w:t>
      </w:r>
      <w:r w:rsidRPr="00321C43">
        <w:rPr>
          <w:rFonts w:cs="Arial"/>
          <w:b/>
          <w:sz w:val="24"/>
          <w:szCs w:val="24"/>
        </w:rPr>
        <w:t>.</w:t>
      </w:r>
      <w:r w:rsidRPr="00321C43">
        <w:rPr>
          <w:rFonts w:cs="Arial"/>
          <w:sz w:val="24"/>
          <w:szCs w:val="24"/>
        </w:rPr>
        <w:t xml:space="preserve"> Escaneado de la carátula, declaración y certificación</w:t>
      </w:r>
      <w:r w:rsidR="0086735B">
        <w:rPr>
          <w:rFonts w:cs="Arial"/>
          <w:sz w:val="24"/>
          <w:szCs w:val="24"/>
        </w:rPr>
        <w:t>/aval</w:t>
      </w:r>
      <w:r w:rsidRPr="00321C43">
        <w:rPr>
          <w:rFonts w:cs="Arial"/>
          <w:sz w:val="24"/>
          <w:szCs w:val="24"/>
        </w:rPr>
        <w:t xml:space="preserve"> de la tesis </w:t>
      </w:r>
      <w:r w:rsidRPr="00321C43">
        <w:rPr>
          <w:rFonts w:cs="Arial"/>
          <w:color w:val="FF0000"/>
          <w:sz w:val="24"/>
          <w:szCs w:val="24"/>
        </w:rPr>
        <w:t>(</w:t>
      </w:r>
      <w:r w:rsidRPr="00321C43">
        <w:rPr>
          <w:rFonts w:cs="Arial"/>
          <w:b/>
          <w:color w:val="FF0000"/>
          <w:sz w:val="24"/>
          <w:szCs w:val="24"/>
        </w:rPr>
        <w:t>CON FIRMAS DE</w:t>
      </w:r>
      <w:r w:rsidR="001948CA">
        <w:rPr>
          <w:rFonts w:cs="Arial"/>
          <w:b/>
          <w:color w:val="FF0000"/>
          <w:sz w:val="24"/>
          <w:szCs w:val="24"/>
        </w:rPr>
        <w:t>L</w:t>
      </w:r>
      <w:r w:rsidRPr="00321C43">
        <w:rPr>
          <w:rFonts w:cs="Arial"/>
          <w:b/>
          <w:color w:val="FF0000"/>
          <w:sz w:val="24"/>
          <w:szCs w:val="24"/>
        </w:rPr>
        <w:t xml:space="preserve"> AUTOR</w:t>
      </w:r>
      <w:r w:rsidR="001948CA">
        <w:rPr>
          <w:rFonts w:cs="Arial"/>
          <w:b/>
          <w:color w:val="FF0000"/>
          <w:sz w:val="24"/>
          <w:szCs w:val="24"/>
        </w:rPr>
        <w:t>,</w:t>
      </w:r>
      <w:r w:rsidRPr="00321C43">
        <w:rPr>
          <w:rFonts w:cs="Arial"/>
          <w:b/>
          <w:color w:val="FF0000"/>
          <w:sz w:val="24"/>
          <w:szCs w:val="24"/>
        </w:rPr>
        <w:t xml:space="preserve"> DIRECTOR</w:t>
      </w:r>
      <w:r w:rsidR="001948CA">
        <w:rPr>
          <w:rFonts w:cs="Arial"/>
          <w:b/>
          <w:color w:val="FF0000"/>
          <w:sz w:val="24"/>
          <w:szCs w:val="24"/>
        </w:rPr>
        <w:t xml:space="preserve"> Y/O CO-DIRECTOR DE TESIS</w:t>
      </w:r>
      <w:r w:rsidRPr="00321C43">
        <w:rPr>
          <w:rFonts w:cs="Arial"/>
          <w:color w:val="FF0000"/>
          <w:sz w:val="24"/>
          <w:szCs w:val="24"/>
        </w:rPr>
        <w:t xml:space="preserve">) </w:t>
      </w:r>
      <w:r w:rsidR="0086735B">
        <w:rPr>
          <w:rFonts w:cs="Arial"/>
          <w:color w:val="FF0000"/>
          <w:sz w:val="24"/>
          <w:szCs w:val="24"/>
        </w:rPr>
        <w:t>. Ver anexos 1, 2 y 3</w:t>
      </w:r>
    </w:p>
    <w:p w14:paraId="753C5C52" w14:textId="77777777" w:rsidR="00BE44EE" w:rsidRPr="00321C43" w:rsidRDefault="00BE44EE" w:rsidP="00D10442">
      <w:pPr>
        <w:pStyle w:val="Prrafodelista"/>
        <w:jc w:val="both"/>
        <w:rPr>
          <w:rFonts w:cs="Arial"/>
          <w:color w:val="FF0000"/>
          <w:sz w:val="24"/>
          <w:szCs w:val="24"/>
        </w:rPr>
      </w:pPr>
    </w:p>
    <w:p w14:paraId="70AC8724" w14:textId="62CBCFCF" w:rsidR="00F164C8" w:rsidRPr="00251531" w:rsidRDefault="00D10442" w:rsidP="00034B5F">
      <w:pPr>
        <w:jc w:val="both"/>
        <w:rPr>
          <w:i/>
          <w:color w:val="FF0000"/>
          <w:sz w:val="24"/>
          <w:szCs w:val="24"/>
        </w:rPr>
      </w:pPr>
      <w:r w:rsidRPr="0086735B">
        <w:rPr>
          <w:i/>
          <w:sz w:val="24"/>
          <w:szCs w:val="24"/>
        </w:rPr>
        <w:t xml:space="preserve">NOTA: TANTO LA CAJA COMO EL CD </w:t>
      </w:r>
      <w:r w:rsidR="00BE2D4F" w:rsidRPr="0086735B">
        <w:rPr>
          <w:i/>
          <w:sz w:val="24"/>
          <w:szCs w:val="24"/>
        </w:rPr>
        <w:t>SERÁN</w:t>
      </w:r>
      <w:r w:rsidR="00181554" w:rsidRPr="0086735B">
        <w:rPr>
          <w:i/>
          <w:sz w:val="24"/>
          <w:szCs w:val="24"/>
        </w:rPr>
        <w:t xml:space="preserve"> DE COLOR </w:t>
      </w:r>
      <w:r w:rsidR="00C03EC9" w:rsidRPr="0086735B">
        <w:rPr>
          <w:i/>
          <w:sz w:val="24"/>
          <w:szCs w:val="24"/>
        </w:rPr>
        <w:t>CAFÉ</w:t>
      </w:r>
      <w:r w:rsidR="00BF19BB" w:rsidRPr="0086735B">
        <w:rPr>
          <w:i/>
          <w:sz w:val="24"/>
          <w:szCs w:val="24"/>
        </w:rPr>
        <w:t xml:space="preserve"> </w:t>
      </w:r>
      <w:r w:rsidR="00BF19BB" w:rsidRPr="0086735B">
        <w:rPr>
          <w:i/>
          <w:noProof/>
        </w:rPr>
        <w:drawing>
          <wp:inline distT="0" distB="0" distL="0" distR="0" wp14:anchorId="6A4B0C3C" wp14:editId="31196C69">
            <wp:extent cx="323850" cy="323850"/>
            <wp:effectExtent l="0" t="0" r="0" b="0"/>
            <wp:docPr id="2" name="Imagen 2" descr="Imagen que contiene Patrón de fond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magen que contiene Patrón de fond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32385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2D4F" w:rsidRPr="0086735B">
        <w:rPr>
          <w:i/>
          <w:sz w:val="24"/>
          <w:szCs w:val="24"/>
        </w:rPr>
        <w:t xml:space="preserve"> </w:t>
      </w:r>
      <w:r w:rsidR="00181554" w:rsidRPr="0086735B">
        <w:rPr>
          <w:i/>
          <w:sz w:val="24"/>
          <w:szCs w:val="24"/>
        </w:rPr>
        <w:t xml:space="preserve">Y </w:t>
      </w:r>
      <w:r w:rsidRPr="0086735B">
        <w:rPr>
          <w:i/>
          <w:sz w:val="24"/>
          <w:szCs w:val="24"/>
        </w:rPr>
        <w:t>DEBEN ESTAR IDENTIFICADOS CON TITULO DE LA TESIS Y NOMBRE DE AUTORES Y DIRECTOR.</w:t>
      </w:r>
      <w:r w:rsidRPr="00034B5F">
        <w:rPr>
          <w:i/>
          <w:sz w:val="24"/>
          <w:szCs w:val="24"/>
        </w:rPr>
        <w:t xml:space="preserve"> </w:t>
      </w:r>
      <w:r w:rsidR="00043665" w:rsidRPr="00043665">
        <w:rPr>
          <w:i/>
          <w:color w:val="FF0000"/>
          <w:sz w:val="24"/>
          <w:szCs w:val="24"/>
        </w:rPr>
        <w:t xml:space="preserve">Ver anexos </w:t>
      </w:r>
      <w:r w:rsidR="00043665" w:rsidRPr="00251531">
        <w:rPr>
          <w:i/>
          <w:color w:val="FF0000"/>
          <w:sz w:val="24"/>
          <w:szCs w:val="24"/>
        </w:rPr>
        <w:t xml:space="preserve">4 y 5 </w:t>
      </w:r>
    </w:p>
    <w:p w14:paraId="7A3B40EB" w14:textId="641EE8C6" w:rsidR="00251531" w:rsidRPr="00251531" w:rsidRDefault="00251531" w:rsidP="00034B5F">
      <w:pPr>
        <w:jc w:val="both"/>
        <w:rPr>
          <w:rFonts w:cs="Arial"/>
          <w:sz w:val="24"/>
          <w:szCs w:val="24"/>
          <w:lang w:val="es-ES"/>
        </w:rPr>
      </w:pPr>
      <w:r>
        <w:rPr>
          <w:rFonts w:cs="Arial"/>
          <w:sz w:val="24"/>
          <w:szCs w:val="24"/>
          <w:lang w:val="es-ES"/>
        </w:rPr>
        <w:t>L</w:t>
      </w:r>
      <w:r w:rsidR="00E95C21">
        <w:rPr>
          <w:rFonts w:cs="Arial"/>
          <w:sz w:val="24"/>
          <w:szCs w:val="24"/>
          <w:lang w:val="es-ES"/>
        </w:rPr>
        <w:t>os CD´S, serán destinados</w:t>
      </w:r>
      <w:r w:rsidR="005D1367">
        <w:rPr>
          <w:rFonts w:cs="Arial"/>
          <w:sz w:val="24"/>
          <w:szCs w:val="24"/>
          <w:lang w:val="es-ES"/>
        </w:rPr>
        <w:t xml:space="preserve">: </w:t>
      </w:r>
      <w:r w:rsidR="00E95C21">
        <w:rPr>
          <w:rFonts w:cs="Arial"/>
          <w:sz w:val="24"/>
          <w:szCs w:val="24"/>
          <w:lang w:val="es-ES"/>
        </w:rPr>
        <w:t>(1)</w:t>
      </w:r>
      <w:r w:rsidR="005D1367">
        <w:rPr>
          <w:rFonts w:cs="Arial"/>
          <w:sz w:val="24"/>
          <w:szCs w:val="24"/>
          <w:lang w:val="es-ES"/>
        </w:rPr>
        <w:t xml:space="preserve"> para </w:t>
      </w:r>
      <w:r w:rsidR="00E95C21">
        <w:rPr>
          <w:rFonts w:cs="Arial"/>
          <w:sz w:val="24"/>
          <w:szCs w:val="24"/>
          <w:lang w:val="es-ES"/>
        </w:rPr>
        <w:t>Bi</w:t>
      </w:r>
      <w:r w:rsidR="005D1367">
        <w:rPr>
          <w:rFonts w:cs="Arial"/>
          <w:sz w:val="24"/>
          <w:szCs w:val="24"/>
          <w:lang w:val="es-ES"/>
        </w:rPr>
        <w:t xml:space="preserve">blioteca, (1) para Secretaría General, (1) para la Coordinación DGT; sin perjuicio de </w:t>
      </w:r>
      <w:r w:rsidR="00BE6053">
        <w:rPr>
          <w:rFonts w:cs="Arial"/>
          <w:sz w:val="24"/>
          <w:szCs w:val="24"/>
          <w:lang w:val="es-ES"/>
        </w:rPr>
        <w:t xml:space="preserve">que el estudiante deba entregar </w:t>
      </w:r>
      <w:r w:rsidR="00DD5B62">
        <w:rPr>
          <w:rFonts w:cs="Arial"/>
          <w:sz w:val="24"/>
          <w:szCs w:val="24"/>
          <w:lang w:val="es-ES"/>
        </w:rPr>
        <w:t xml:space="preserve">Cd´s adicionales, según lo requieran los miembros </w:t>
      </w:r>
      <w:r w:rsidR="007C7F2A">
        <w:rPr>
          <w:rFonts w:cs="Arial"/>
          <w:sz w:val="24"/>
          <w:szCs w:val="24"/>
          <w:lang w:val="es-ES"/>
        </w:rPr>
        <w:t xml:space="preserve">del Tribunal </w:t>
      </w:r>
      <w:r w:rsidR="000E522A">
        <w:rPr>
          <w:rFonts w:cs="Arial"/>
          <w:sz w:val="24"/>
          <w:szCs w:val="24"/>
          <w:lang w:val="es-ES"/>
        </w:rPr>
        <w:t>Examinador de Tesis Doctoral.</w:t>
      </w:r>
    </w:p>
    <w:p w14:paraId="2F640FBB" w14:textId="77777777" w:rsidR="00A42010" w:rsidRDefault="00A42010" w:rsidP="00A42010">
      <w:pPr>
        <w:tabs>
          <w:tab w:val="left" w:pos="3640"/>
        </w:tabs>
        <w:rPr>
          <w:color w:val="0070C0"/>
          <w:sz w:val="24"/>
          <w:szCs w:val="24"/>
        </w:rPr>
      </w:pPr>
    </w:p>
    <w:p w14:paraId="2CBC3268" w14:textId="694AAC77" w:rsidR="00D669D0" w:rsidRDefault="00A42010" w:rsidP="00A42010">
      <w:pPr>
        <w:tabs>
          <w:tab w:val="left" w:pos="3640"/>
        </w:tabs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ab/>
      </w:r>
    </w:p>
    <w:p w14:paraId="70C74B70" w14:textId="77777777" w:rsidR="00D669D0" w:rsidRDefault="00D669D0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br w:type="page"/>
      </w:r>
    </w:p>
    <w:p w14:paraId="4AE67F78" w14:textId="77777777" w:rsidR="00D10442" w:rsidRPr="00321C43" w:rsidRDefault="00D10442" w:rsidP="001F3253">
      <w:pPr>
        <w:jc w:val="both"/>
        <w:rPr>
          <w:b/>
          <w:bCs/>
          <w:sz w:val="24"/>
          <w:szCs w:val="24"/>
          <w:u w:val="single"/>
        </w:rPr>
      </w:pPr>
      <w:r w:rsidRPr="00321C43">
        <w:rPr>
          <w:b/>
          <w:bCs/>
          <w:sz w:val="24"/>
          <w:szCs w:val="24"/>
          <w:u w:val="single"/>
        </w:rPr>
        <w:lastRenderedPageBreak/>
        <w:t>ADICIONAL ÚNICAMENTE PARA POSTGRADO</w:t>
      </w:r>
    </w:p>
    <w:p w14:paraId="46F031DF" w14:textId="5DDCE209" w:rsidR="00D10442" w:rsidRPr="001F3253" w:rsidRDefault="00055243" w:rsidP="001F3253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Ú</w:t>
      </w:r>
      <w:r w:rsidR="002C106D" w:rsidRPr="002C106D">
        <w:rPr>
          <w:b/>
          <w:sz w:val="24"/>
          <w:szCs w:val="24"/>
        </w:rPr>
        <w:t>NICAMENTE</w:t>
      </w:r>
      <w:r w:rsidR="00D10442" w:rsidRPr="001F3253">
        <w:rPr>
          <w:sz w:val="24"/>
          <w:szCs w:val="24"/>
        </w:rPr>
        <w:t xml:space="preserve"> para estudiantes de Postgrado de la </w:t>
      </w:r>
      <w:r w:rsidR="00D10442" w:rsidRPr="001F3253">
        <w:rPr>
          <w:b/>
          <w:bCs/>
          <w:sz w:val="24"/>
          <w:szCs w:val="24"/>
          <w:u w:val="single"/>
        </w:rPr>
        <w:t>Facultad de Ciencias Administrativas</w:t>
      </w:r>
      <w:r w:rsidR="00D10442" w:rsidRPr="001F3253">
        <w:rPr>
          <w:color w:val="FF0000"/>
          <w:sz w:val="24"/>
          <w:szCs w:val="24"/>
        </w:rPr>
        <w:t xml:space="preserve"> </w:t>
      </w:r>
      <w:r w:rsidR="00D10442" w:rsidRPr="001F3253">
        <w:rPr>
          <w:sz w:val="24"/>
          <w:szCs w:val="24"/>
        </w:rPr>
        <w:t xml:space="preserve">adicional entregar </w:t>
      </w:r>
      <w:r>
        <w:rPr>
          <w:sz w:val="24"/>
          <w:szCs w:val="24"/>
        </w:rPr>
        <w:t>el</w:t>
      </w:r>
      <w:r w:rsidR="00D10442" w:rsidRPr="001F3253">
        <w:rPr>
          <w:sz w:val="24"/>
          <w:szCs w:val="24"/>
        </w:rPr>
        <w:t xml:space="preserve"> empastado de la tesis, firmada la declaración y la certificación</w:t>
      </w:r>
      <w:r w:rsidR="00D669D0">
        <w:rPr>
          <w:sz w:val="24"/>
          <w:szCs w:val="24"/>
        </w:rPr>
        <w:t>/Aval</w:t>
      </w:r>
      <w:r w:rsidR="00D10442" w:rsidRPr="001F3253">
        <w:rPr>
          <w:sz w:val="24"/>
          <w:szCs w:val="24"/>
        </w:rPr>
        <w:t xml:space="preserve"> por el o los autores y el director.</w:t>
      </w:r>
    </w:p>
    <w:p w14:paraId="07B61CF2" w14:textId="77777777" w:rsidR="00783AB6" w:rsidRPr="00D10442" w:rsidRDefault="00D10442" w:rsidP="00D10442">
      <w:pPr>
        <w:pStyle w:val="Sinespaciado"/>
        <w:jc w:val="center"/>
        <w:rPr>
          <w:b/>
          <w:lang w:val="es-ES"/>
        </w:rPr>
      </w:pPr>
      <w:r w:rsidRPr="00D10442">
        <w:rPr>
          <w:b/>
          <w:lang w:val="es-ES"/>
        </w:rPr>
        <w:t>ANEXO 1</w:t>
      </w:r>
    </w:p>
    <w:p w14:paraId="708116B9" w14:textId="77777777" w:rsidR="00D10442" w:rsidRDefault="00D10442" w:rsidP="00D94F4D">
      <w:pPr>
        <w:pStyle w:val="Sinespaciado"/>
        <w:jc w:val="both"/>
        <w:rPr>
          <w:lang w:val="es-E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6438CA" w14:paraId="248C243C" w14:textId="77777777" w:rsidTr="009F5652">
        <w:tc>
          <w:tcPr>
            <w:tcW w:w="8828" w:type="dxa"/>
          </w:tcPr>
          <w:p w14:paraId="2F56C6B3" w14:textId="77777777" w:rsidR="006438CA" w:rsidRDefault="006438CA" w:rsidP="006438CA">
            <w:pPr>
              <w:spacing w:before="92" w:line="360" w:lineRule="auto"/>
              <w:ind w:right="23" w:hanging="6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"/>
                <w:b/>
                <w:sz w:val="28"/>
              </w:rPr>
              <w:t>ESCUELA POLITÉCNICA NACIONAL</w:t>
            </w:r>
          </w:p>
          <w:p w14:paraId="2F117DA5" w14:textId="77777777" w:rsidR="006438CA" w:rsidRPr="008F5C1B" w:rsidRDefault="006438CA" w:rsidP="006438CA">
            <w:pPr>
              <w:spacing w:before="92" w:line="360" w:lineRule="auto"/>
              <w:ind w:right="24" w:hanging="6"/>
              <w:jc w:val="center"/>
              <w:rPr>
                <w:rFonts w:ascii="Arial" w:hAnsi="Arial"/>
                <w:b/>
                <w:sz w:val="24"/>
                <w:szCs w:val="20"/>
              </w:rPr>
            </w:pPr>
            <w:r w:rsidRPr="008F5C1B">
              <w:rPr>
                <w:rFonts w:ascii="Arial" w:hAnsi="Arial"/>
                <w:b/>
                <w:sz w:val="24"/>
                <w:szCs w:val="20"/>
              </w:rPr>
              <w:t>FACULTAD DE CIENCIAS ADMINISTRATIVAS</w:t>
            </w:r>
          </w:p>
          <w:p w14:paraId="4D0DFAC2" w14:textId="77777777" w:rsidR="006438CA" w:rsidRPr="008F5C1B" w:rsidRDefault="006438CA" w:rsidP="006438CA">
            <w:pPr>
              <w:spacing w:before="92" w:line="360" w:lineRule="auto"/>
              <w:ind w:right="23" w:hanging="6"/>
              <w:jc w:val="center"/>
              <w:rPr>
                <w:rFonts w:ascii="Arial" w:hAnsi="Arial"/>
                <w:b/>
                <w:sz w:val="24"/>
                <w:szCs w:val="20"/>
              </w:rPr>
            </w:pPr>
            <w:r w:rsidRPr="008F5C1B">
              <w:rPr>
                <w:rFonts w:ascii="Arial" w:hAnsi="Arial"/>
                <w:b/>
                <w:sz w:val="24"/>
                <w:szCs w:val="20"/>
              </w:rPr>
              <w:t xml:space="preserve">DEPARTAMENTO DE ESTUDIOS ORGANIZACIONALES Y DESARROLLO HUMANO </w:t>
            </w:r>
          </w:p>
          <w:p w14:paraId="2C59B9D2" w14:textId="77777777" w:rsidR="006438CA" w:rsidRDefault="006438CA" w:rsidP="006438CA">
            <w:pPr>
              <w:spacing w:before="92" w:line="360" w:lineRule="auto"/>
              <w:ind w:right="24" w:hanging="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 xml:space="preserve">DOCTORADO EN </w:t>
            </w:r>
            <w:bookmarkStart w:id="0" w:name="_Hlk98436612"/>
            <w:r>
              <w:rPr>
                <w:rFonts w:ascii="Arial" w:hAnsi="Arial"/>
                <w:b/>
                <w:sz w:val="24"/>
              </w:rPr>
              <w:t>GESTIÓN TECNOLÓGICA</w:t>
            </w:r>
            <w:bookmarkEnd w:id="0"/>
          </w:p>
          <w:p w14:paraId="093A82DC" w14:textId="77777777" w:rsidR="006438CA" w:rsidRDefault="006438CA" w:rsidP="006438CA">
            <w:pPr>
              <w:pStyle w:val="Textoindependiente"/>
              <w:ind w:right="24"/>
              <w:rPr>
                <w:rFonts w:ascii="Arial"/>
                <w:b/>
                <w:sz w:val="22"/>
              </w:rPr>
            </w:pPr>
          </w:p>
          <w:p w14:paraId="24BAF609" w14:textId="77777777" w:rsidR="006438CA" w:rsidRDefault="006438CA" w:rsidP="006438CA">
            <w:pPr>
              <w:pStyle w:val="Ttulo1"/>
              <w:spacing w:before="163" w:line="360" w:lineRule="auto"/>
              <w:ind w:left="0" w:right="24"/>
              <w:outlineLvl w:val="0"/>
            </w:pPr>
            <w:r w:rsidRPr="008F5C1B">
              <w:rPr>
                <w:bCs w:val="0"/>
                <w:color w:val="FF0000"/>
              </w:rPr>
              <w:t>TITULO DE LA TESIS</w:t>
            </w:r>
          </w:p>
          <w:p w14:paraId="337D6F04" w14:textId="77777777" w:rsidR="006438CA" w:rsidRDefault="006438CA" w:rsidP="006438CA">
            <w:pPr>
              <w:pStyle w:val="Textoindependiente"/>
              <w:spacing w:before="9"/>
              <w:ind w:right="24"/>
              <w:rPr>
                <w:rFonts w:ascii="Arial"/>
                <w:b/>
                <w:sz w:val="29"/>
              </w:rPr>
            </w:pPr>
          </w:p>
          <w:p w14:paraId="6E18CBAF" w14:textId="77777777" w:rsidR="006438CA" w:rsidRDefault="006438CA" w:rsidP="006438CA">
            <w:pPr>
              <w:spacing w:line="360" w:lineRule="auto"/>
              <w:ind w:right="2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RABAJO DE TESIS PREVIO A LA OBTENCIÓN DEL</w:t>
            </w:r>
            <w:r>
              <w:rPr>
                <w:rFonts w:ascii="Arial" w:hAns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TÍTULO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E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OCTOR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EN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 w:rsidRPr="008F5C1B">
              <w:rPr>
                <w:rFonts w:ascii="Arial" w:hAnsi="Arial"/>
                <w:b/>
                <w:color w:val="FF0000"/>
                <w:sz w:val="20"/>
              </w:rPr>
              <w:t>(N</w:t>
            </w:r>
            <w:r>
              <w:rPr>
                <w:rFonts w:ascii="Arial" w:hAnsi="Arial"/>
                <w:b/>
                <w:color w:val="FF0000"/>
                <w:sz w:val="20"/>
              </w:rPr>
              <w:t>OMBRE DEL PROGRAMA</w:t>
            </w:r>
            <w:r w:rsidRPr="008F5C1B">
              <w:rPr>
                <w:rFonts w:ascii="Arial" w:hAnsi="Arial"/>
                <w:b/>
                <w:color w:val="FF0000"/>
                <w:sz w:val="20"/>
              </w:rPr>
              <w:t>)</w:t>
            </w:r>
          </w:p>
          <w:p w14:paraId="484AF39B" w14:textId="77777777" w:rsidR="006438CA" w:rsidRDefault="006438CA" w:rsidP="006438CA">
            <w:pPr>
              <w:pStyle w:val="Textoindependiente"/>
              <w:ind w:right="24"/>
              <w:rPr>
                <w:rFonts w:ascii="Arial"/>
                <w:b/>
                <w:sz w:val="22"/>
              </w:rPr>
            </w:pPr>
          </w:p>
          <w:p w14:paraId="7E706509" w14:textId="77777777" w:rsidR="006438CA" w:rsidRPr="008F5C1B" w:rsidRDefault="006438CA" w:rsidP="006438CA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color w:val="FF0000"/>
              </w:rPr>
              <w:t>NOMBRE DEL AUTOR(A)</w:t>
            </w:r>
          </w:p>
          <w:p w14:paraId="38E10168" w14:textId="77777777" w:rsidR="006438CA" w:rsidRPr="008F5C1B" w:rsidRDefault="006438CA" w:rsidP="006438CA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b w:val="0"/>
                <w:color w:val="FF0000"/>
                <w:sz w:val="20"/>
              </w:rPr>
              <w:t xml:space="preserve">Correo electrónico del autor </w:t>
            </w:r>
            <w:r w:rsidRPr="008F5C1B">
              <w:rPr>
                <w:color w:val="FF0000"/>
                <w:spacing w:val="-53"/>
                <w:sz w:val="20"/>
              </w:rPr>
              <w:t xml:space="preserve"> </w:t>
            </w:r>
          </w:p>
          <w:p w14:paraId="2AFFC56E" w14:textId="77777777" w:rsidR="006438CA" w:rsidRDefault="006438CA" w:rsidP="006438CA">
            <w:pPr>
              <w:pStyle w:val="Textoindependiente"/>
              <w:ind w:right="24"/>
              <w:rPr>
                <w:rFonts w:ascii="Arial"/>
                <w:b/>
                <w:sz w:val="26"/>
              </w:rPr>
            </w:pPr>
          </w:p>
          <w:p w14:paraId="3145CDDA" w14:textId="77777777" w:rsidR="006438CA" w:rsidRDefault="006438CA" w:rsidP="006438CA">
            <w:pPr>
              <w:pStyle w:val="Ttulo2"/>
              <w:spacing w:before="192"/>
              <w:outlineLvl w:val="1"/>
            </w:pPr>
            <w:r>
              <w:t xml:space="preserve">DIRECTOR: </w:t>
            </w:r>
            <w:r w:rsidRPr="008F5C1B">
              <w:rPr>
                <w:color w:val="FF0000"/>
              </w:rPr>
              <w:t>XXXXXXXXXXXX</w:t>
            </w:r>
          </w:p>
          <w:p w14:paraId="5DF6E335" w14:textId="77777777" w:rsidR="006438CA" w:rsidRPr="008F5C1B" w:rsidRDefault="006438CA" w:rsidP="006438CA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  <w:r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nico del Director </w:t>
            </w:r>
          </w:p>
          <w:p w14:paraId="63775F3D" w14:textId="77777777" w:rsidR="006438CA" w:rsidRDefault="006438CA" w:rsidP="006438CA">
            <w:pPr>
              <w:pStyle w:val="Ttulo2"/>
              <w:spacing w:before="192"/>
              <w:outlineLvl w:val="1"/>
            </w:pPr>
            <w:r>
              <w:t>CODIRECTOR (ES):</w:t>
            </w:r>
            <w:r>
              <w:rPr>
                <w:b w:val="0"/>
              </w:rPr>
              <w:t xml:space="preserve"> </w:t>
            </w:r>
            <w:r w:rsidRPr="008F5C1B">
              <w:rPr>
                <w:color w:val="FF0000"/>
              </w:rPr>
              <w:t>XXXXXXXXXXXX</w:t>
            </w:r>
          </w:p>
          <w:p w14:paraId="758D9214" w14:textId="77777777" w:rsidR="006438CA" w:rsidRDefault="006438CA" w:rsidP="006438CA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  <w:r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nico del </w:t>
            </w:r>
            <w:r>
              <w:rPr>
                <w:rFonts w:ascii="Arial"/>
                <w:b/>
                <w:color w:val="FF0000"/>
                <w:sz w:val="20"/>
              </w:rPr>
              <w:t xml:space="preserve">Co- 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Director </w:t>
            </w:r>
          </w:p>
          <w:p w14:paraId="532A112F" w14:textId="77777777" w:rsidR="006438CA" w:rsidRDefault="006438CA" w:rsidP="006438CA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</w:p>
          <w:p w14:paraId="5CE6FD31" w14:textId="3459C9BC" w:rsidR="006438CA" w:rsidRDefault="006438CA" w:rsidP="006438CA">
            <w:pPr>
              <w:spacing w:before="113" w:line="360" w:lineRule="auto"/>
              <w:ind w:right="36"/>
              <w:jc w:val="center"/>
              <w:rPr>
                <w:lang w:val="es-ES"/>
              </w:rPr>
            </w:pPr>
            <w:r>
              <w:rPr>
                <w:rFonts w:ascii="Arial"/>
                <w:b/>
                <w:color w:val="FF0000"/>
                <w:sz w:val="20"/>
              </w:rPr>
              <w:t>A</w:t>
            </w:r>
            <w:r>
              <w:rPr>
                <w:rFonts w:ascii="Arial"/>
                <w:b/>
                <w:color w:val="FF0000"/>
                <w:sz w:val="20"/>
              </w:rPr>
              <w:t>ñ</w:t>
            </w:r>
            <w:r>
              <w:rPr>
                <w:rFonts w:ascii="Arial"/>
                <w:b/>
                <w:color w:val="FF0000"/>
                <w:sz w:val="20"/>
              </w:rPr>
              <w:t>o</w:t>
            </w:r>
          </w:p>
        </w:tc>
      </w:tr>
    </w:tbl>
    <w:p w14:paraId="7B97ABDE" w14:textId="77777777" w:rsidR="00D10442" w:rsidRDefault="00D10442" w:rsidP="00D94F4D">
      <w:pPr>
        <w:pStyle w:val="Sinespaciado"/>
        <w:jc w:val="both"/>
        <w:rPr>
          <w:lang w:val="es-ES"/>
        </w:rPr>
      </w:pPr>
    </w:p>
    <w:p w14:paraId="1ADA1ECD" w14:textId="77777777" w:rsidR="00A40430" w:rsidRDefault="00A40430" w:rsidP="00EA60B9">
      <w:pPr>
        <w:pStyle w:val="Sinespaciado"/>
        <w:jc w:val="center"/>
        <w:rPr>
          <w:b/>
        </w:rPr>
      </w:pPr>
    </w:p>
    <w:p w14:paraId="6B4C286E" w14:textId="77777777" w:rsidR="00A40430" w:rsidRDefault="00A40430" w:rsidP="00EA60B9">
      <w:pPr>
        <w:pStyle w:val="Sinespaciado"/>
        <w:jc w:val="center"/>
        <w:rPr>
          <w:b/>
        </w:rPr>
      </w:pPr>
    </w:p>
    <w:p w14:paraId="22FAEE3C" w14:textId="77777777" w:rsidR="00A40430" w:rsidRDefault="00A40430" w:rsidP="00EA60B9">
      <w:pPr>
        <w:pStyle w:val="Sinespaciado"/>
        <w:jc w:val="center"/>
        <w:rPr>
          <w:b/>
        </w:rPr>
      </w:pPr>
    </w:p>
    <w:p w14:paraId="5F920879" w14:textId="77777777" w:rsidR="00507FB5" w:rsidRDefault="00507FB5" w:rsidP="00EA60B9">
      <w:pPr>
        <w:pStyle w:val="Sinespaciado"/>
        <w:jc w:val="center"/>
        <w:rPr>
          <w:b/>
        </w:rPr>
      </w:pPr>
    </w:p>
    <w:p w14:paraId="5FEB7E88" w14:textId="77777777" w:rsidR="00507FB5" w:rsidRDefault="00507FB5" w:rsidP="00EA60B9">
      <w:pPr>
        <w:pStyle w:val="Sinespaciado"/>
        <w:jc w:val="center"/>
        <w:rPr>
          <w:b/>
        </w:rPr>
      </w:pPr>
    </w:p>
    <w:p w14:paraId="3991F631" w14:textId="63B7F33A" w:rsidR="00400BBA" w:rsidRDefault="00D10442" w:rsidP="00EA60B9">
      <w:pPr>
        <w:pStyle w:val="Sinespaciado"/>
        <w:jc w:val="center"/>
        <w:rPr>
          <w:rFonts w:ascii="Arial"/>
          <w:b/>
          <w:sz w:val="23"/>
        </w:rPr>
      </w:pPr>
      <w:r w:rsidRPr="00D10442">
        <w:rPr>
          <w:b/>
        </w:rPr>
        <w:t>ANEXO 2</w:t>
      </w:r>
    </w:p>
    <w:p w14:paraId="454B6D2F" w14:textId="77777777" w:rsidR="00400BBA" w:rsidRDefault="00400BBA" w:rsidP="00400BBA">
      <w:pPr>
        <w:pStyle w:val="Textoindependiente"/>
        <w:rPr>
          <w:sz w:val="20"/>
        </w:rPr>
      </w:pPr>
      <w:bookmarkStart w:id="1" w:name="_bookmark1"/>
      <w:bookmarkEnd w:id="1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400BBA" w14:paraId="18452167" w14:textId="77777777" w:rsidTr="009F5652">
        <w:tc>
          <w:tcPr>
            <w:tcW w:w="8828" w:type="dxa"/>
          </w:tcPr>
          <w:p w14:paraId="2A1F55C8" w14:textId="77777777" w:rsidR="00400BBA" w:rsidRDefault="00400BBA" w:rsidP="00D10442">
            <w:pPr>
              <w:pStyle w:val="Sinespaciado"/>
              <w:jc w:val="center"/>
              <w:rPr>
                <w:b/>
              </w:rPr>
            </w:pPr>
          </w:p>
          <w:p w14:paraId="720CF9A3" w14:textId="3C7591C1" w:rsidR="00352246" w:rsidRDefault="001C5721" w:rsidP="00D10442">
            <w:pPr>
              <w:pStyle w:val="Sinespaciado"/>
              <w:jc w:val="center"/>
              <w:rPr>
                <w:b/>
              </w:rPr>
            </w:pPr>
            <w:r>
              <w:object w:dxaOrig="6345" w:dyaOrig="6570" w14:anchorId="63EAA9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17.25pt;height:328.5pt" o:ole="">
                  <v:imagedata r:id="rId9" o:title=""/>
                </v:shape>
                <o:OLEObject Type="Embed" ProgID="PBrush" ShapeID="_x0000_i1025" DrawAspect="Content" ObjectID="_1710236735" r:id="rId10"/>
              </w:object>
            </w:r>
          </w:p>
          <w:p w14:paraId="5B279327" w14:textId="0F2AA51D" w:rsidR="00352246" w:rsidRDefault="00352246" w:rsidP="00D10442">
            <w:pPr>
              <w:pStyle w:val="Sinespaciado"/>
              <w:jc w:val="center"/>
              <w:rPr>
                <w:b/>
              </w:rPr>
            </w:pPr>
          </w:p>
        </w:tc>
      </w:tr>
    </w:tbl>
    <w:p w14:paraId="46575B8F" w14:textId="0441753C" w:rsidR="00D10442" w:rsidRPr="00D10442" w:rsidRDefault="00D10442" w:rsidP="00D10442">
      <w:pPr>
        <w:pStyle w:val="Sinespaciado"/>
        <w:jc w:val="center"/>
        <w:rPr>
          <w:b/>
        </w:rPr>
      </w:pPr>
    </w:p>
    <w:p w14:paraId="20605657" w14:textId="77777777" w:rsidR="00D10442" w:rsidRDefault="00D10442" w:rsidP="00D94F4D">
      <w:pPr>
        <w:pStyle w:val="Sinespaciado"/>
        <w:jc w:val="both"/>
      </w:pPr>
    </w:p>
    <w:p w14:paraId="2ADD15D5" w14:textId="77777777" w:rsidR="00D10442" w:rsidRDefault="00D10442" w:rsidP="00D94F4D">
      <w:pPr>
        <w:pStyle w:val="Sinespaciado"/>
        <w:jc w:val="both"/>
      </w:pPr>
    </w:p>
    <w:p w14:paraId="7E9B5821" w14:textId="77777777" w:rsidR="00A42010" w:rsidRDefault="00A42010" w:rsidP="00051DA3">
      <w:pPr>
        <w:pStyle w:val="Sinespaciado"/>
        <w:jc w:val="center"/>
        <w:rPr>
          <w:b/>
          <w:sz w:val="32"/>
        </w:rPr>
      </w:pPr>
    </w:p>
    <w:p w14:paraId="2890DC55" w14:textId="417DE8D2" w:rsidR="00EA60B9" w:rsidRDefault="00EA60B9">
      <w:pPr>
        <w:rPr>
          <w:b/>
          <w:sz w:val="32"/>
        </w:rPr>
      </w:pPr>
      <w:r>
        <w:rPr>
          <w:b/>
          <w:sz w:val="32"/>
        </w:rPr>
        <w:br w:type="page"/>
      </w:r>
    </w:p>
    <w:p w14:paraId="033EDAE9" w14:textId="642C375F" w:rsidR="00EA60B9" w:rsidRDefault="00EA60B9" w:rsidP="00EA60B9">
      <w:pPr>
        <w:pStyle w:val="Sinespaciado"/>
        <w:jc w:val="center"/>
        <w:rPr>
          <w:b/>
        </w:rPr>
      </w:pPr>
      <w:r w:rsidRPr="00D10442">
        <w:rPr>
          <w:b/>
        </w:rPr>
        <w:lastRenderedPageBreak/>
        <w:t xml:space="preserve">ANEXO </w:t>
      </w:r>
      <w:r>
        <w:rPr>
          <w:b/>
        </w:rPr>
        <w:t>3</w:t>
      </w:r>
    </w:p>
    <w:p w14:paraId="12530205" w14:textId="77777777" w:rsidR="00F70A05" w:rsidRDefault="00F70A05" w:rsidP="00EA60B9">
      <w:pPr>
        <w:pStyle w:val="Sinespaciado"/>
        <w:jc w:val="center"/>
        <w:rPr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28"/>
      </w:tblGrid>
      <w:tr w:rsidR="00F70A05" w14:paraId="0A9F7DEF" w14:textId="77777777" w:rsidTr="009F5652">
        <w:tc>
          <w:tcPr>
            <w:tcW w:w="8828" w:type="dxa"/>
          </w:tcPr>
          <w:p w14:paraId="2145B78E" w14:textId="09D64992" w:rsidR="00F70A05" w:rsidRDefault="00300806" w:rsidP="00EA60B9">
            <w:pPr>
              <w:pStyle w:val="Sinespaciado"/>
              <w:jc w:val="center"/>
              <w:rPr>
                <w:rFonts w:ascii="Arial"/>
                <w:b/>
                <w:sz w:val="23"/>
              </w:rPr>
            </w:pPr>
            <w:r>
              <w:object w:dxaOrig="5760" w:dyaOrig="6525" w14:anchorId="750632C3">
                <v:shape id="_x0000_i1026" type="#_x0000_t75" style="width:4in;height:326.25pt" o:ole="">
                  <v:imagedata r:id="rId11" o:title=""/>
                </v:shape>
                <o:OLEObject Type="Embed" ProgID="PBrush" ShapeID="_x0000_i1026" DrawAspect="Content" ObjectID="_1710236736" r:id="rId12"/>
              </w:object>
            </w:r>
          </w:p>
        </w:tc>
      </w:tr>
    </w:tbl>
    <w:p w14:paraId="19CA0FDE" w14:textId="77777777" w:rsidR="00F70A05" w:rsidRDefault="00F70A05" w:rsidP="00EA60B9">
      <w:pPr>
        <w:pStyle w:val="Sinespaciado"/>
        <w:jc w:val="center"/>
        <w:rPr>
          <w:rFonts w:ascii="Arial"/>
          <w:b/>
          <w:sz w:val="23"/>
        </w:rPr>
      </w:pPr>
    </w:p>
    <w:p w14:paraId="1659848D" w14:textId="77777777" w:rsidR="00A42010" w:rsidRDefault="00A42010" w:rsidP="00051DA3">
      <w:pPr>
        <w:pStyle w:val="Sinespaciado"/>
        <w:jc w:val="center"/>
        <w:rPr>
          <w:b/>
          <w:sz w:val="32"/>
        </w:rPr>
      </w:pPr>
    </w:p>
    <w:p w14:paraId="5861638C" w14:textId="77777777" w:rsidR="00A42010" w:rsidRDefault="00A42010" w:rsidP="00051DA3">
      <w:pPr>
        <w:pStyle w:val="Sinespaciado"/>
        <w:jc w:val="center"/>
        <w:rPr>
          <w:b/>
          <w:sz w:val="32"/>
        </w:rPr>
      </w:pPr>
    </w:p>
    <w:p w14:paraId="2B34D451" w14:textId="77777777" w:rsidR="00A42010" w:rsidRDefault="00A42010" w:rsidP="00051DA3">
      <w:pPr>
        <w:pStyle w:val="Sinespaciado"/>
        <w:jc w:val="center"/>
        <w:rPr>
          <w:b/>
          <w:sz w:val="32"/>
        </w:rPr>
      </w:pPr>
    </w:p>
    <w:p w14:paraId="1B1FC9F6" w14:textId="77777777" w:rsidR="00043665" w:rsidRDefault="00043665" w:rsidP="00051DA3">
      <w:pPr>
        <w:pStyle w:val="Sinespaciado"/>
        <w:jc w:val="center"/>
        <w:rPr>
          <w:b/>
          <w:sz w:val="32"/>
        </w:rPr>
      </w:pPr>
    </w:p>
    <w:p w14:paraId="12A6089C" w14:textId="77777777" w:rsidR="00043665" w:rsidRDefault="00043665" w:rsidP="00051DA3">
      <w:pPr>
        <w:pStyle w:val="Sinespaciado"/>
        <w:jc w:val="center"/>
        <w:rPr>
          <w:b/>
          <w:sz w:val="32"/>
        </w:rPr>
      </w:pPr>
    </w:p>
    <w:p w14:paraId="01D49635" w14:textId="77777777" w:rsidR="00043665" w:rsidRDefault="00043665" w:rsidP="00051DA3">
      <w:pPr>
        <w:pStyle w:val="Sinespaciado"/>
        <w:jc w:val="center"/>
        <w:rPr>
          <w:b/>
          <w:sz w:val="32"/>
        </w:rPr>
      </w:pPr>
    </w:p>
    <w:p w14:paraId="4C358DCD" w14:textId="77777777" w:rsidR="00043665" w:rsidRDefault="00043665" w:rsidP="00051DA3">
      <w:pPr>
        <w:pStyle w:val="Sinespaciado"/>
        <w:jc w:val="center"/>
        <w:rPr>
          <w:b/>
          <w:sz w:val="32"/>
        </w:rPr>
      </w:pPr>
    </w:p>
    <w:p w14:paraId="03C62D5A" w14:textId="77777777" w:rsidR="00043665" w:rsidRDefault="00043665" w:rsidP="00051DA3">
      <w:pPr>
        <w:pStyle w:val="Sinespaciado"/>
        <w:jc w:val="center"/>
        <w:rPr>
          <w:b/>
          <w:sz w:val="32"/>
        </w:rPr>
      </w:pPr>
    </w:p>
    <w:p w14:paraId="2D9DA4C6" w14:textId="77777777" w:rsidR="00043665" w:rsidRDefault="00043665" w:rsidP="00051DA3">
      <w:pPr>
        <w:pStyle w:val="Sinespaciado"/>
        <w:jc w:val="center"/>
        <w:rPr>
          <w:b/>
          <w:sz w:val="32"/>
        </w:rPr>
      </w:pPr>
    </w:p>
    <w:p w14:paraId="136F0718" w14:textId="77777777" w:rsidR="00507FB5" w:rsidRDefault="00507FB5" w:rsidP="00051DA3">
      <w:pPr>
        <w:pStyle w:val="Sinespaciado"/>
        <w:jc w:val="center"/>
        <w:rPr>
          <w:b/>
          <w:sz w:val="32"/>
        </w:rPr>
      </w:pPr>
    </w:p>
    <w:p w14:paraId="4F997F95" w14:textId="77777777" w:rsidR="00507FB5" w:rsidRDefault="00507FB5" w:rsidP="00051DA3">
      <w:pPr>
        <w:pStyle w:val="Sinespaciado"/>
        <w:jc w:val="center"/>
        <w:rPr>
          <w:b/>
          <w:sz w:val="32"/>
        </w:rPr>
      </w:pPr>
    </w:p>
    <w:p w14:paraId="24C1F4D4" w14:textId="600E9854" w:rsidR="00D10442" w:rsidRPr="00051DA3" w:rsidRDefault="00051DA3" w:rsidP="00051DA3">
      <w:pPr>
        <w:pStyle w:val="Sinespaciado"/>
        <w:jc w:val="center"/>
        <w:rPr>
          <w:b/>
          <w:sz w:val="32"/>
        </w:rPr>
      </w:pPr>
      <w:r w:rsidRPr="00051DA3">
        <w:rPr>
          <w:b/>
          <w:sz w:val="32"/>
        </w:rPr>
        <w:lastRenderedPageBreak/>
        <w:t>ANEXO 4</w:t>
      </w:r>
      <w:r w:rsidR="008F1141">
        <w:rPr>
          <w:b/>
          <w:sz w:val="32"/>
        </w:rPr>
        <w:t xml:space="preserve"> (impreso en el CD)</w:t>
      </w:r>
    </w:p>
    <w:p w14:paraId="3FDA34D8" w14:textId="77777777" w:rsidR="00051DA3" w:rsidRDefault="00051DA3" w:rsidP="00051DA3">
      <w:pPr>
        <w:pStyle w:val="Sinespaciado"/>
        <w:jc w:val="center"/>
        <w:rPr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9"/>
        <w:gridCol w:w="3966"/>
        <w:gridCol w:w="2613"/>
      </w:tblGrid>
      <w:tr w:rsidR="0079170A" w14:paraId="5D12D463" w14:textId="77777777" w:rsidTr="00BA36F7">
        <w:tc>
          <w:tcPr>
            <w:tcW w:w="2249" w:type="dxa"/>
          </w:tcPr>
          <w:p w14:paraId="43FF1F5B" w14:textId="77777777" w:rsidR="0079170A" w:rsidRDefault="0079170A" w:rsidP="00051DA3">
            <w:pPr>
              <w:pStyle w:val="Sinespaciado"/>
              <w:jc w:val="center"/>
              <w:rPr>
                <w:b/>
              </w:rPr>
            </w:pPr>
          </w:p>
        </w:tc>
        <w:tc>
          <w:tcPr>
            <w:tcW w:w="3966" w:type="dxa"/>
          </w:tcPr>
          <w:p w14:paraId="2D62CAEA" w14:textId="4E2B3894" w:rsidR="0079170A" w:rsidRDefault="00397F8D" w:rsidP="00051DA3">
            <w:pPr>
              <w:pStyle w:val="Sinespaciado"/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1DE5BDD" wp14:editId="78995127">
                  <wp:extent cx="1981200" cy="1204570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894" cy="120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3" w:type="dxa"/>
          </w:tcPr>
          <w:p w14:paraId="420F3937" w14:textId="77777777" w:rsidR="0079170A" w:rsidRDefault="0079170A" w:rsidP="00051DA3">
            <w:pPr>
              <w:pStyle w:val="Sinespaciado"/>
              <w:jc w:val="center"/>
              <w:rPr>
                <w:b/>
              </w:rPr>
            </w:pPr>
          </w:p>
        </w:tc>
      </w:tr>
      <w:tr w:rsidR="0079170A" w14:paraId="7DCAFC69" w14:textId="77777777" w:rsidTr="00BA36F7">
        <w:tc>
          <w:tcPr>
            <w:tcW w:w="2249" w:type="dxa"/>
          </w:tcPr>
          <w:p w14:paraId="366AB8E6" w14:textId="77777777" w:rsidR="0079170A" w:rsidRDefault="0079170A" w:rsidP="00051DA3">
            <w:pPr>
              <w:pStyle w:val="Sinespaciado"/>
              <w:jc w:val="center"/>
              <w:rPr>
                <w:b/>
              </w:rPr>
            </w:pPr>
          </w:p>
        </w:tc>
        <w:tc>
          <w:tcPr>
            <w:tcW w:w="3966" w:type="dxa"/>
          </w:tcPr>
          <w:p w14:paraId="7D454596" w14:textId="77777777" w:rsidR="0060412C" w:rsidRDefault="0060412C" w:rsidP="002D16FB">
            <w:pPr>
              <w:jc w:val="center"/>
            </w:pPr>
            <w:r w:rsidRPr="008F5C1B">
              <w:rPr>
                <w:rFonts w:ascii="Arial" w:hAnsi="Arial"/>
                <w:b/>
                <w:sz w:val="24"/>
                <w:szCs w:val="20"/>
              </w:rPr>
              <w:t>FACULTAD DE CIENCIAS ADMINISTRATIVAS</w:t>
            </w:r>
          </w:p>
          <w:p w14:paraId="658B7537" w14:textId="77777777" w:rsidR="0060412C" w:rsidRDefault="0060412C" w:rsidP="002D16FB">
            <w:pPr>
              <w:spacing w:before="92" w:line="360" w:lineRule="auto"/>
              <w:ind w:right="24" w:hanging="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OCTORADO EN GESTIÓN TECNOLÓGICA</w:t>
            </w:r>
          </w:p>
          <w:p w14:paraId="37442EB7" w14:textId="77777777" w:rsidR="0079170A" w:rsidRDefault="0079170A" w:rsidP="00051DA3">
            <w:pPr>
              <w:pStyle w:val="Sinespaciado"/>
              <w:jc w:val="center"/>
              <w:rPr>
                <w:b/>
              </w:rPr>
            </w:pPr>
          </w:p>
        </w:tc>
        <w:tc>
          <w:tcPr>
            <w:tcW w:w="2613" w:type="dxa"/>
          </w:tcPr>
          <w:p w14:paraId="4DC0F02E" w14:textId="77777777" w:rsidR="0079170A" w:rsidRDefault="0079170A" w:rsidP="00051DA3">
            <w:pPr>
              <w:pStyle w:val="Sinespaciado"/>
              <w:jc w:val="center"/>
              <w:rPr>
                <w:b/>
              </w:rPr>
            </w:pPr>
          </w:p>
        </w:tc>
      </w:tr>
      <w:tr w:rsidR="0079170A" w14:paraId="01A0B7D7" w14:textId="77777777" w:rsidTr="00BA36F7">
        <w:tc>
          <w:tcPr>
            <w:tcW w:w="2249" w:type="dxa"/>
          </w:tcPr>
          <w:p w14:paraId="09A610FF" w14:textId="77777777" w:rsidR="00FA2EAE" w:rsidRPr="008F5C1B" w:rsidRDefault="00FA2EAE" w:rsidP="00FA2EAE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color w:val="FF0000"/>
              </w:rPr>
              <w:t>NOMBRE DEL AUTOR(A)</w:t>
            </w:r>
          </w:p>
          <w:p w14:paraId="42E6BF48" w14:textId="77777777" w:rsidR="00FA2EAE" w:rsidRPr="008F5C1B" w:rsidRDefault="00FA2EAE" w:rsidP="00FA2EAE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b w:val="0"/>
                <w:color w:val="FF0000"/>
                <w:sz w:val="20"/>
              </w:rPr>
              <w:t xml:space="preserve">Correo electrónico del autor </w:t>
            </w:r>
            <w:r w:rsidRPr="008F5C1B">
              <w:rPr>
                <w:color w:val="FF0000"/>
                <w:spacing w:val="-53"/>
                <w:sz w:val="20"/>
              </w:rPr>
              <w:t xml:space="preserve"> </w:t>
            </w:r>
          </w:p>
          <w:p w14:paraId="6F4230F7" w14:textId="77777777" w:rsidR="0079170A" w:rsidRDefault="0079170A" w:rsidP="00051DA3">
            <w:pPr>
              <w:pStyle w:val="Sinespaciado"/>
              <w:jc w:val="center"/>
              <w:rPr>
                <w:b/>
              </w:rPr>
            </w:pPr>
          </w:p>
        </w:tc>
        <w:tc>
          <w:tcPr>
            <w:tcW w:w="3966" w:type="dxa"/>
          </w:tcPr>
          <w:p w14:paraId="595D786D" w14:textId="77777777" w:rsidR="0079170A" w:rsidRDefault="0079170A" w:rsidP="00051DA3">
            <w:pPr>
              <w:pStyle w:val="Sinespaciado"/>
              <w:jc w:val="center"/>
              <w:rPr>
                <w:b/>
              </w:rPr>
            </w:pPr>
          </w:p>
        </w:tc>
        <w:tc>
          <w:tcPr>
            <w:tcW w:w="2613" w:type="dxa"/>
          </w:tcPr>
          <w:p w14:paraId="5592F307" w14:textId="77777777" w:rsidR="005607B3" w:rsidRDefault="005607B3" w:rsidP="005607B3">
            <w:pPr>
              <w:pStyle w:val="Ttulo2"/>
              <w:spacing w:before="192"/>
              <w:ind w:left="0"/>
              <w:outlineLvl w:val="1"/>
            </w:pPr>
            <w:r>
              <w:t xml:space="preserve">DIRECTOR: </w:t>
            </w:r>
            <w:r w:rsidRPr="008F5C1B">
              <w:rPr>
                <w:color w:val="FF0000"/>
              </w:rPr>
              <w:t>XXXXXXXXXXXX</w:t>
            </w:r>
          </w:p>
          <w:p w14:paraId="01824789" w14:textId="77777777" w:rsidR="005607B3" w:rsidRPr="008F5C1B" w:rsidRDefault="005607B3" w:rsidP="005607B3">
            <w:pPr>
              <w:spacing w:before="113" w:line="360" w:lineRule="auto"/>
              <w:ind w:right="951"/>
              <w:rPr>
                <w:rFonts w:ascii="Arial"/>
                <w:b/>
                <w:color w:val="FF0000"/>
                <w:sz w:val="20"/>
              </w:rPr>
            </w:pPr>
            <w:r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nico del Director </w:t>
            </w:r>
          </w:p>
          <w:p w14:paraId="7DFF0D23" w14:textId="77777777" w:rsidR="005607B3" w:rsidRDefault="005607B3" w:rsidP="005607B3">
            <w:pPr>
              <w:pStyle w:val="Ttulo2"/>
              <w:spacing w:before="192"/>
              <w:ind w:left="0"/>
              <w:outlineLvl w:val="1"/>
            </w:pPr>
            <w:r>
              <w:t>CODIRECTOR (ES):</w:t>
            </w:r>
            <w:r>
              <w:rPr>
                <w:b w:val="0"/>
              </w:rPr>
              <w:t xml:space="preserve"> </w:t>
            </w:r>
            <w:r w:rsidRPr="008F5C1B">
              <w:rPr>
                <w:color w:val="FF0000"/>
              </w:rPr>
              <w:t>XXXXXXXXXXXX</w:t>
            </w:r>
          </w:p>
          <w:p w14:paraId="3CA7E4AA" w14:textId="77777777" w:rsidR="005607B3" w:rsidRDefault="005607B3" w:rsidP="005607B3">
            <w:pPr>
              <w:spacing w:before="113" w:line="360" w:lineRule="auto"/>
              <w:ind w:right="951"/>
              <w:rPr>
                <w:rFonts w:ascii="Arial"/>
                <w:b/>
                <w:color w:val="FF0000"/>
                <w:sz w:val="20"/>
              </w:rPr>
            </w:pPr>
            <w:r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nico del </w:t>
            </w:r>
            <w:r>
              <w:rPr>
                <w:rFonts w:ascii="Arial"/>
                <w:b/>
                <w:color w:val="FF0000"/>
                <w:sz w:val="20"/>
              </w:rPr>
              <w:t xml:space="preserve">Co- 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Director </w:t>
            </w:r>
          </w:p>
          <w:p w14:paraId="71E1E1CF" w14:textId="77777777" w:rsidR="0079170A" w:rsidRDefault="0079170A" w:rsidP="005607B3">
            <w:pPr>
              <w:pStyle w:val="Sinespaciado"/>
              <w:rPr>
                <w:b/>
              </w:rPr>
            </w:pPr>
          </w:p>
        </w:tc>
      </w:tr>
      <w:tr w:rsidR="00514FF4" w14:paraId="756DDF5E" w14:textId="77777777" w:rsidTr="00BA36F7">
        <w:tc>
          <w:tcPr>
            <w:tcW w:w="8828" w:type="dxa"/>
            <w:gridSpan w:val="3"/>
          </w:tcPr>
          <w:p w14:paraId="0AACF6BC" w14:textId="77777777" w:rsidR="00514FF4" w:rsidRDefault="00514FF4" w:rsidP="00514FF4">
            <w:pPr>
              <w:spacing w:line="360" w:lineRule="auto"/>
              <w:ind w:right="2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RABAJO DE TESIS PREVIO A LA OBTENCIÓN DEL</w:t>
            </w:r>
            <w:r w:rsidRPr="00107338">
              <w:rPr>
                <w:rFonts w:ascii="Arial" w:hAnsi="Arial"/>
                <w:b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TÍTULO</w:t>
            </w:r>
            <w:r w:rsidRPr="00107338">
              <w:rPr>
                <w:rFonts w:ascii="Arial" w:hAnsi="Arial"/>
                <w:b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E</w:t>
            </w:r>
            <w:r w:rsidRPr="00107338">
              <w:rPr>
                <w:rFonts w:ascii="Arial" w:hAnsi="Arial"/>
                <w:b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OCTOR</w:t>
            </w:r>
            <w:r w:rsidRPr="00107338">
              <w:rPr>
                <w:rFonts w:ascii="Arial" w:hAnsi="Arial"/>
                <w:b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EN</w:t>
            </w:r>
            <w:r w:rsidRPr="00107338">
              <w:rPr>
                <w:rFonts w:ascii="Arial" w:hAnsi="Arial"/>
                <w:b/>
                <w:sz w:val="20"/>
              </w:rPr>
              <w:t xml:space="preserve"> GESTIÓN TECNOLÓGICA</w:t>
            </w:r>
          </w:p>
          <w:p w14:paraId="45FD6DCF" w14:textId="77777777" w:rsidR="002D16FB" w:rsidRDefault="002D16FB" w:rsidP="002D16FB">
            <w:pPr>
              <w:pStyle w:val="Ttulo1"/>
              <w:spacing w:before="163" w:line="360" w:lineRule="auto"/>
              <w:ind w:left="0" w:right="24"/>
              <w:outlineLvl w:val="0"/>
            </w:pPr>
            <w:r w:rsidRPr="008F5C1B">
              <w:rPr>
                <w:bCs w:val="0"/>
                <w:color w:val="FF0000"/>
              </w:rPr>
              <w:t>TITULO DE LA TESIS</w:t>
            </w:r>
          </w:p>
          <w:p w14:paraId="11D00C20" w14:textId="4139D5AE" w:rsidR="00514FF4" w:rsidRDefault="00CF2119" w:rsidP="00CF2119">
            <w:pPr>
              <w:pStyle w:val="Ttulo2"/>
              <w:spacing w:before="192"/>
              <w:ind w:left="0"/>
              <w:jc w:val="center"/>
              <w:outlineLvl w:val="1"/>
            </w:pPr>
            <w:r w:rsidRPr="00CF2119">
              <w:rPr>
                <w:color w:val="FF0000"/>
              </w:rPr>
              <w:t>AÑO</w:t>
            </w:r>
          </w:p>
        </w:tc>
      </w:tr>
    </w:tbl>
    <w:p w14:paraId="6115802A" w14:textId="77777777" w:rsidR="00043665" w:rsidRDefault="00043665" w:rsidP="00051DA3">
      <w:pPr>
        <w:pStyle w:val="Sinespaciado"/>
        <w:jc w:val="center"/>
        <w:rPr>
          <w:b/>
        </w:rPr>
      </w:pPr>
    </w:p>
    <w:p w14:paraId="36846045" w14:textId="77777777" w:rsidR="00051DA3" w:rsidRPr="00051DA3" w:rsidRDefault="00051DA3" w:rsidP="00051DA3">
      <w:pPr>
        <w:pStyle w:val="Sinespaciado"/>
        <w:jc w:val="center"/>
        <w:rPr>
          <w:b/>
        </w:rPr>
      </w:pPr>
    </w:p>
    <w:p w14:paraId="36047BB4" w14:textId="0EEF3BE2" w:rsidR="00051DA3" w:rsidRDefault="00051DA3" w:rsidP="00D94F4D">
      <w:pPr>
        <w:pStyle w:val="Sinespaciado"/>
        <w:jc w:val="both"/>
      </w:pPr>
      <w:r>
        <w:t xml:space="preserve">                 </w:t>
      </w:r>
    </w:p>
    <w:p w14:paraId="650A787D" w14:textId="1A39E37B" w:rsidR="00BF4E47" w:rsidRDefault="00BF4E47" w:rsidP="00BF4E47">
      <w:pPr>
        <w:pStyle w:val="Sinespaciado"/>
        <w:numPr>
          <w:ilvl w:val="0"/>
          <w:numId w:val="3"/>
        </w:numPr>
        <w:jc w:val="both"/>
      </w:pPr>
      <w:r>
        <w:t>DIRECTOR</w:t>
      </w:r>
      <w:r w:rsidR="00C06931">
        <w:t xml:space="preserve">, CO-DIRECTOR </w:t>
      </w:r>
      <w:r>
        <w:t xml:space="preserve"> Y ESTUDIANTE DEBEN IR CON DOS NOMBRES Y DOS APELLIDOS </w:t>
      </w:r>
    </w:p>
    <w:p w14:paraId="5DBD33EB" w14:textId="4619E38A" w:rsidR="00BF4E47" w:rsidRDefault="00BF4E47" w:rsidP="00BF4E47">
      <w:pPr>
        <w:pStyle w:val="Sinespaciado"/>
        <w:numPr>
          <w:ilvl w:val="0"/>
          <w:numId w:val="3"/>
        </w:numPr>
        <w:jc w:val="both"/>
      </w:pPr>
      <w:r>
        <w:t xml:space="preserve">AÑO QUE ESTAN ENTREGANDO LA TESIS </w:t>
      </w:r>
    </w:p>
    <w:p w14:paraId="3E7D966A" w14:textId="104E2C91" w:rsidR="00BF4E47" w:rsidRDefault="00BF4E47" w:rsidP="00BF4E47">
      <w:pPr>
        <w:pStyle w:val="Sinespaciado"/>
        <w:numPr>
          <w:ilvl w:val="0"/>
          <w:numId w:val="3"/>
        </w:numPr>
        <w:jc w:val="both"/>
      </w:pPr>
      <w:r>
        <w:t xml:space="preserve">CD DE COLOR </w:t>
      </w:r>
      <w:r w:rsidR="002626F5">
        <w:t>CAFÉ</w:t>
      </w:r>
      <w:r>
        <w:t xml:space="preserve"> IMPRESO EN EL CD Y EN LA PORTADA.</w:t>
      </w:r>
    </w:p>
    <w:p w14:paraId="1B1D4BCA" w14:textId="77777777" w:rsidR="00051DA3" w:rsidRDefault="00051DA3" w:rsidP="00051DA3">
      <w:pPr>
        <w:pStyle w:val="Sinespaciado"/>
        <w:jc w:val="center"/>
        <w:rPr>
          <w:b/>
          <w:sz w:val="32"/>
        </w:rPr>
      </w:pPr>
      <w:r w:rsidRPr="009E2BCC">
        <w:rPr>
          <w:b/>
          <w:sz w:val="32"/>
        </w:rPr>
        <w:lastRenderedPageBreak/>
        <w:t>ANEXO 5</w:t>
      </w:r>
    </w:p>
    <w:p w14:paraId="04D6ACA3" w14:textId="77777777" w:rsidR="000A113E" w:rsidRDefault="000A113E" w:rsidP="00051DA3">
      <w:pPr>
        <w:pStyle w:val="Sinespaciado"/>
        <w:jc w:val="center"/>
        <w:rPr>
          <w:b/>
          <w:sz w:val="3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0A113E" w14:paraId="540964F0" w14:textId="77777777" w:rsidTr="000A113E">
        <w:tc>
          <w:tcPr>
            <w:tcW w:w="8828" w:type="dxa"/>
          </w:tcPr>
          <w:p w14:paraId="498030FE" w14:textId="55E46AD2" w:rsidR="000A113E" w:rsidRDefault="000A113E" w:rsidP="000A113E">
            <w:pPr>
              <w:spacing w:before="92" w:line="360" w:lineRule="auto"/>
              <w:ind w:right="23" w:hanging="6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b/>
                <w:noProof/>
              </w:rPr>
              <w:drawing>
                <wp:inline distT="0" distB="0" distL="0" distR="0" wp14:anchorId="36E2DF5E" wp14:editId="389FF443">
                  <wp:extent cx="1981200" cy="1204570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894" cy="120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72240E" w14:textId="5F4A893F" w:rsidR="000A113E" w:rsidRDefault="000A113E" w:rsidP="000A113E">
            <w:pPr>
              <w:spacing w:before="92" w:line="360" w:lineRule="auto"/>
              <w:ind w:right="23" w:hanging="6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"/>
                <w:b/>
                <w:sz w:val="28"/>
              </w:rPr>
              <w:t>ESCUELA POLITÉCNICA NACIONAL</w:t>
            </w:r>
          </w:p>
          <w:p w14:paraId="40DDF0E5" w14:textId="77777777" w:rsidR="000A113E" w:rsidRPr="008F5C1B" w:rsidRDefault="000A113E" w:rsidP="000A113E">
            <w:pPr>
              <w:spacing w:before="92" w:line="360" w:lineRule="auto"/>
              <w:ind w:right="24" w:hanging="6"/>
              <w:jc w:val="center"/>
              <w:rPr>
                <w:rFonts w:ascii="Arial" w:hAnsi="Arial"/>
                <w:b/>
                <w:sz w:val="24"/>
                <w:szCs w:val="20"/>
              </w:rPr>
            </w:pPr>
            <w:r w:rsidRPr="008F5C1B">
              <w:rPr>
                <w:rFonts w:ascii="Arial" w:hAnsi="Arial"/>
                <w:b/>
                <w:sz w:val="24"/>
                <w:szCs w:val="20"/>
              </w:rPr>
              <w:t>FACULTAD DE CIENCIAS ADMINISTRATIVAS</w:t>
            </w:r>
          </w:p>
          <w:p w14:paraId="563A5A1A" w14:textId="77777777" w:rsidR="000A113E" w:rsidRDefault="000A113E" w:rsidP="000A113E">
            <w:pPr>
              <w:spacing w:before="92" w:line="360" w:lineRule="auto"/>
              <w:ind w:right="24" w:hanging="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OCTORADO EN GESTIÓN TECNOLÓGICA</w:t>
            </w:r>
          </w:p>
          <w:p w14:paraId="179F6A9E" w14:textId="77777777" w:rsidR="000A113E" w:rsidRDefault="000A113E" w:rsidP="000A113E">
            <w:pPr>
              <w:pStyle w:val="Textoindependiente"/>
              <w:ind w:right="24"/>
              <w:rPr>
                <w:rFonts w:ascii="Arial"/>
                <w:b/>
                <w:sz w:val="22"/>
              </w:rPr>
            </w:pPr>
          </w:p>
          <w:p w14:paraId="59C9FAB3" w14:textId="77777777" w:rsidR="000A113E" w:rsidRDefault="000A113E" w:rsidP="000A113E">
            <w:pPr>
              <w:pStyle w:val="Ttulo1"/>
              <w:spacing w:before="163" w:line="360" w:lineRule="auto"/>
              <w:ind w:left="0" w:right="24"/>
              <w:outlineLvl w:val="0"/>
            </w:pPr>
            <w:r w:rsidRPr="008F5C1B">
              <w:rPr>
                <w:bCs w:val="0"/>
                <w:color w:val="FF0000"/>
              </w:rPr>
              <w:t>TITULO DE LA TESIS</w:t>
            </w:r>
          </w:p>
          <w:p w14:paraId="34A393EC" w14:textId="77777777" w:rsidR="000A113E" w:rsidRDefault="000A113E" w:rsidP="000A113E">
            <w:pPr>
              <w:pStyle w:val="Textoindependiente"/>
              <w:spacing w:before="9"/>
              <w:ind w:right="24"/>
              <w:rPr>
                <w:rFonts w:ascii="Arial"/>
                <w:b/>
                <w:sz w:val="29"/>
              </w:rPr>
            </w:pPr>
          </w:p>
          <w:p w14:paraId="026E97FC" w14:textId="2F97AB10" w:rsidR="000A113E" w:rsidRDefault="000A113E" w:rsidP="000A113E">
            <w:pPr>
              <w:spacing w:line="360" w:lineRule="auto"/>
              <w:ind w:right="2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RABAJO DE TESIS PREVIO A LA OBTENCIÓN DEL</w:t>
            </w:r>
            <w:r>
              <w:rPr>
                <w:rFonts w:ascii="Arial" w:hAns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TÍTULO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E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OCTOR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EN GESTIÓN TECNOLÓGICA</w:t>
            </w:r>
          </w:p>
          <w:p w14:paraId="67C94A74" w14:textId="77777777" w:rsidR="000A113E" w:rsidRDefault="000A113E" w:rsidP="000A113E">
            <w:pPr>
              <w:pStyle w:val="Textoindependiente"/>
              <w:ind w:right="24"/>
              <w:rPr>
                <w:rFonts w:ascii="Arial"/>
                <w:b/>
                <w:sz w:val="22"/>
              </w:rPr>
            </w:pPr>
          </w:p>
          <w:p w14:paraId="303A2EEB" w14:textId="77777777" w:rsidR="000A113E" w:rsidRPr="008F5C1B" w:rsidRDefault="000A113E" w:rsidP="000A113E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color w:val="FF0000"/>
              </w:rPr>
              <w:t>NOMBRE DEL AUTOR(A)</w:t>
            </w:r>
          </w:p>
          <w:p w14:paraId="4326B1A2" w14:textId="77777777" w:rsidR="000A113E" w:rsidRPr="008F5C1B" w:rsidRDefault="000A113E" w:rsidP="000A113E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b w:val="0"/>
                <w:color w:val="FF0000"/>
                <w:sz w:val="20"/>
              </w:rPr>
              <w:t xml:space="preserve">Correo electrónico del autor </w:t>
            </w:r>
            <w:r w:rsidRPr="008F5C1B">
              <w:rPr>
                <w:color w:val="FF0000"/>
                <w:spacing w:val="-53"/>
                <w:sz w:val="20"/>
              </w:rPr>
              <w:t xml:space="preserve"> </w:t>
            </w:r>
          </w:p>
          <w:p w14:paraId="3E795989" w14:textId="77777777" w:rsidR="000A113E" w:rsidRDefault="000A113E" w:rsidP="000A113E">
            <w:pPr>
              <w:pStyle w:val="Textoindependiente"/>
              <w:ind w:right="24"/>
              <w:rPr>
                <w:rFonts w:ascii="Arial"/>
                <w:b/>
                <w:sz w:val="26"/>
              </w:rPr>
            </w:pPr>
          </w:p>
          <w:p w14:paraId="506CB3C3" w14:textId="77777777" w:rsidR="000A113E" w:rsidRDefault="000A113E" w:rsidP="000A113E">
            <w:pPr>
              <w:pStyle w:val="Ttulo2"/>
              <w:spacing w:before="192"/>
              <w:outlineLvl w:val="1"/>
            </w:pPr>
            <w:r>
              <w:t xml:space="preserve">DIRECTOR: </w:t>
            </w:r>
            <w:r w:rsidRPr="008F5C1B">
              <w:rPr>
                <w:color w:val="FF0000"/>
              </w:rPr>
              <w:t>XXXXXXXXXXXX</w:t>
            </w:r>
          </w:p>
          <w:p w14:paraId="75391541" w14:textId="77777777" w:rsidR="000A113E" w:rsidRPr="008F5C1B" w:rsidRDefault="000A113E" w:rsidP="000A113E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  <w:r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nico del Director </w:t>
            </w:r>
          </w:p>
          <w:p w14:paraId="29F16184" w14:textId="77777777" w:rsidR="000A113E" w:rsidRDefault="000A113E" w:rsidP="000A113E">
            <w:pPr>
              <w:pStyle w:val="Ttulo2"/>
              <w:spacing w:before="192"/>
              <w:outlineLvl w:val="1"/>
            </w:pPr>
            <w:r>
              <w:t>CODIRECTOR (ES):</w:t>
            </w:r>
            <w:r>
              <w:rPr>
                <w:b w:val="0"/>
              </w:rPr>
              <w:t xml:space="preserve"> </w:t>
            </w:r>
            <w:r w:rsidRPr="008F5C1B">
              <w:rPr>
                <w:color w:val="FF0000"/>
              </w:rPr>
              <w:t>XXXXXXXXXXXX</w:t>
            </w:r>
          </w:p>
          <w:p w14:paraId="2C36C505" w14:textId="77777777" w:rsidR="000A113E" w:rsidRDefault="000A113E" w:rsidP="000A113E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  <w:r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nico del </w:t>
            </w:r>
            <w:r>
              <w:rPr>
                <w:rFonts w:ascii="Arial"/>
                <w:b/>
                <w:color w:val="FF0000"/>
                <w:sz w:val="20"/>
              </w:rPr>
              <w:t xml:space="preserve">Co- </w:t>
            </w:r>
            <w:r w:rsidRPr="008F5C1B">
              <w:rPr>
                <w:rFonts w:ascii="Arial"/>
                <w:b/>
                <w:color w:val="FF0000"/>
                <w:sz w:val="20"/>
              </w:rPr>
              <w:t xml:space="preserve">Director </w:t>
            </w:r>
          </w:p>
          <w:p w14:paraId="4C310FE8" w14:textId="77777777" w:rsidR="000A113E" w:rsidRDefault="000A113E" w:rsidP="000A113E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</w:p>
          <w:p w14:paraId="19790D8C" w14:textId="113C0EE0" w:rsidR="000A113E" w:rsidRDefault="000A113E" w:rsidP="000A113E">
            <w:pPr>
              <w:pStyle w:val="Sinespaciado"/>
              <w:jc w:val="center"/>
              <w:rPr>
                <w:b/>
                <w:sz w:val="32"/>
              </w:rPr>
            </w:pPr>
            <w:r>
              <w:rPr>
                <w:rFonts w:ascii="Arial"/>
                <w:b/>
                <w:color w:val="FF0000"/>
                <w:sz w:val="20"/>
              </w:rPr>
              <w:t>A</w:t>
            </w:r>
            <w:r>
              <w:rPr>
                <w:rFonts w:ascii="Arial"/>
                <w:b/>
                <w:color w:val="FF0000"/>
                <w:sz w:val="20"/>
              </w:rPr>
              <w:t>ñ</w:t>
            </w:r>
            <w:r>
              <w:rPr>
                <w:rFonts w:ascii="Arial"/>
                <w:b/>
                <w:color w:val="FF0000"/>
                <w:sz w:val="20"/>
              </w:rPr>
              <w:t>o</w:t>
            </w:r>
          </w:p>
        </w:tc>
      </w:tr>
    </w:tbl>
    <w:p w14:paraId="3D8DBB57" w14:textId="688A6013" w:rsidR="00051DA3" w:rsidRPr="00051DA3" w:rsidRDefault="00051DA3" w:rsidP="00051DA3">
      <w:pPr>
        <w:pStyle w:val="Sinespaciado"/>
        <w:jc w:val="center"/>
        <w:rPr>
          <w:b/>
        </w:rPr>
      </w:pPr>
    </w:p>
    <w:p w14:paraId="49946A32" w14:textId="77777777" w:rsidR="00BF4E47" w:rsidRDefault="00BF4E47" w:rsidP="00BF4E47">
      <w:pPr>
        <w:pStyle w:val="Sinespaciado"/>
        <w:numPr>
          <w:ilvl w:val="0"/>
          <w:numId w:val="3"/>
        </w:numPr>
        <w:jc w:val="both"/>
      </w:pPr>
      <w:r>
        <w:t xml:space="preserve">DIRECTOR Y ESTUDIANTE DEBEN IR CON DOS NOMBRES Y DOS APELLIDOS </w:t>
      </w:r>
    </w:p>
    <w:p w14:paraId="5DBACE50" w14:textId="213760E9" w:rsidR="00BF4E47" w:rsidRDefault="00BF4E47" w:rsidP="00BF4E47">
      <w:pPr>
        <w:pStyle w:val="Sinespaciado"/>
        <w:numPr>
          <w:ilvl w:val="0"/>
          <w:numId w:val="3"/>
        </w:numPr>
        <w:jc w:val="both"/>
      </w:pPr>
      <w:r>
        <w:t xml:space="preserve">AÑO QUE ESTAN ENTREGANDO LA TESIS </w:t>
      </w:r>
    </w:p>
    <w:p w14:paraId="13A282BD" w14:textId="77777777" w:rsidR="000A113E" w:rsidRDefault="000A113E" w:rsidP="000A113E">
      <w:pPr>
        <w:pStyle w:val="Sinespaciado"/>
        <w:numPr>
          <w:ilvl w:val="0"/>
          <w:numId w:val="3"/>
        </w:numPr>
        <w:jc w:val="both"/>
      </w:pPr>
      <w:r>
        <w:t>CD DE COLOR CAFÉ IMPRESO EN EL CD Y EN LA PORTADA.</w:t>
      </w:r>
    </w:p>
    <w:p w14:paraId="55255108" w14:textId="77777777" w:rsidR="000A113E" w:rsidRDefault="000A113E" w:rsidP="000A113E">
      <w:pPr>
        <w:pStyle w:val="Sinespaciado"/>
        <w:ind w:left="720"/>
        <w:jc w:val="both"/>
      </w:pPr>
    </w:p>
    <w:p w14:paraId="6289BE35" w14:textId="77777777" w:rsidR="00A42010" w:rsidRDefault="00A42010" w:rsidP="00D94F4D">
      <w:pPr>
        <w:pStyle w:val="Sinespaciado"/>
        <w:jc w:val="both"/>
      </w:pPr>
    </w:p>
    <w:p w14:paraId="223372F4" w14:textId="77777777" w:rsidR="00A42010" w:rsidRPr="00A42010" w:rsidRDefault="00A42010" w:rsidP="00A42010">
      <w:pPr>
        <w:pStyle w:val="Sinespaciado"/>
        <w:jc w:val="center"/>
        <w:rPr>
          <w:sz w:val="40"/>
          <w:u w:val="single"/>
        </w:rPr>
      </w:pPr>
      <w:r w:rsidRPr="00A42010">
        <w:rPr>
          <w:sz w:val="40"/>
          <w:u w:val="single"/>
        </w:rPr>
        <w:lastRenderedPageBreak/>
        <w:t>MODELO EMPASTADO TESIS</w:t>
      </w:r>
    </w:p>
    <w:p w14:paraId="6EC00F1D" w14:textId="77777777" w:rsidR="00D42D96" w:rsidRDefault="00D42D96" w:rsidP="00D94F4D">
      <w:pPr>
        <w:pStyle w:val="Sinespaciado"/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B41A61" w14:paraId="03D8A599" w14:textId="77777777" w:rsidTr="00B41A61">
        <w:tc>
          <w:tcPr>
            <w:tcW w:w="8828" w:type="dxa"/>
          </w:tcPr>
          <w:p w14:paraId="74BB975E" w14:textId="67A392FB" w:rsidR="0073500A" w:rsidRDefault="00CA6CAB" w:rsidP="00B41A61">
            <w:pPr>
              <w:spacing w:before="92" w:line="360" w:lineRule="auto"/>
              <w:ind w:right="23" w:hanging="6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"/>
                <w:b/>
                <w:noProof/>
                <w:sz w:val="28"/>
              </w:rPr>
              <w:drawing>
                <wp:inline distT="0" distB="0" distL="0" distR="0" wp14:anchorId="61D29C06" wp14:editId="1E3A1162">
                  <wp:extent cx="1354347" cy="1354347"/>
                  <wp:effectExtent l="0" t="0" r="0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252" cy="1370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82996E" w14:textId="77777777" w:rsidR="00CA6CAB" w:rsidRDefault="00CA6CAB" w:rsidP="00CA6CAB">
            <w:pPr>
              <w:spacing w:before="92" w:line="360" w:lineRule="auto"/>
              <w:ind w:right="23" w:hanging="6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"/>
                <w:b/>
                <w:sz w:val="28"/>
              </w:rPr>
              <w:t>ESCUELA POLITÉCNICA NACIONAL</w:t>
            </w:r>
          </w:p>
          <w:p w14:paraId="33CEE8D7" w14:textId="09A4D7AC" w:rsidR="00B41A61" w:rsidRPr="008F5C1B" w:rsidRDefault="00B41A61" w:rsidP="00B41A61">
            <w:pPr>
              <w:spacing w:before="92" w:line="360" w:lineRule="auto"/>
              <w:ind w:right="24" w:hanging="6"/>
              <w:jc w:val="center"/>
              <w:rPr>
                <w:rFonts w:ascii="Arial" w:hAnsi="Arial"/>
                <w:b/>
                <w:sz w:val="24"/>
                <w:szCs w:val="20"/>
              </w:rPr>
            </w:pPr>
            <w:r w:rsidRPr="008F5C1B">
              <w:rPr>
                <w:rFonts w:ascii="Arial" w:hAnsi="Arial"/>
                <w:b/>
                <w:sz w:val="24"/>
                <w:szCs w:val="20"/>
              </w:rPr>
              <w:t>FACULTAD DE CIENCIAS ADMINISTRATIVAS</w:t>
            </w:r>
          </w:p>
          <w:p w14:paraId="31932D6F" w14:textId="77777777" w:rsidR="00B41A61" w:rsidRDefault="00B41A61" w:rsidP="00B41A61">
            <w:pPr>
              <w:spacing w:before="92" w:line="360" w:lineRule="auto"/>
              <w:ind w:right="24" w:hanging="6"/>
              <w:jc w:val="center"/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OCTORADO EN GESTIÓN TECNOLÓGICA</w:t>
            </w:r>
          </w:p>
          <w:p w14:paraId="7642BC49" w14:textId="77777777" w:rsidR="00B41A61" w:rsidRDefault="00B41A61" w:rsidP="00B41A61">
            <w:pPr>
              <w:pStyle w:val="Textoindependiente"/>
              <w:ind w:right="24"/>
              <w:rPr>
                <w:rFonts w:ascii="Arial"/>
                <w:b/>
                <w:sz w:val="22"/>
              </w:rPr>
            </w:pPr>
          </w:p>
          <w:p w14:paraId="793E28DD" w14:textId="77777777" w:rsidR="00B41A61" w:rsidRDefault="00B41A61" w:rsidP="00B41A61">
            <w:pPr>
              <w:pStyle w:val="Ttulo1"/>
              <w:spacing w:before="163" w:line="360" w:lineRule="auto"/>
              <w:ind w:left="0" w:right="24"/>
              <w:outlineLvl w:val="0"/>
            </w:pPr>
            <w:r w:rsidRPr="008F5C1B">
              <w:rPr>
                <w:bCs w:val="0"/>
                <w:color w:val="FF0000"/>
              </w:rPr>
              <w:t>TITULO DE LA TESIS</w:t>
            </w:r>
          </w:p>
          <w:p w14:paraId="60B2994C" w14:textId="77777777" w:rsidR="00B41A61" w:rsidRDefault="00B41A61" w:rsidP="00B41A61">
            <w:pPr>
              <w:pStyle w:val="Textoindependiente"/>
              <w:spacing w:before="9"/>
              <w:ind w:right="24"/>
              <w:rPr>
                <w:rFonts w:ascii="Arial"/>
                <w:b/>
                <w:sz w:val="29"/>
              </w:rPr>
            </w:pPr>
          </w:p>
          <w:p w14:paraId="3EAFF1EB" w14:textId="1AF61E96" w:rsidR="00B41A61" w:rsidRDefault="00B41A61" w:rsidP="00B41A61">
            <w:pPr>
              <w:spacing w:line="360" w:lineRule="auto"/>
              <w:ind w:right="24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TRABAJO DE TESIS PREVIO A LA OBTENCIÓN DEL</w:t>
            </w:r>
            <w:r>
              <w:rPr>
                <w:rFonts w:ascii="Arial" w:hAnsi="Arial"/>
                <w:b/>
                <w:spacing w:val="-53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TÍTULO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E</w:t>
            </w:r>
            <w:r>
              <w:rPr>
                <w:rFonts w:ascii="Arial" w:hAns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DOCTOR</w:t>
            </w:r>
            <w:r>
              <w:rPr>
                <w:rFonts w:ascii="Arial" w:hAns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EN GESTIÓN TECNOLÓGICA</w:t>
            </w:r>
          </w:p>
          <w:p w14:paraId="7EE0A121" w14:textId="77777777" w:rsidR="00B41A61" w:rsidRDefault="00B41A61" w:rsidP="00B41A61">
            <w:pPr>
              <w:pStyle w:val="Textoindependiente"/>
              <w:ind w:right="24"/>
              <w:rPr>
                <w:rFonts w:ascii="Arial"/>
                <w:b/>
                <w:sz w:val="22"/>
              </w:rPr>
            </w:pPr>
          </w:p>
          <w:p w14:paraId="0A926A40" w14:textId="77777777" w:rsidR="00B41A61" w:rsidRPr="008F5C1B" w:rsidRDefault="00B41A61" w:rsidP="00B41A61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color w:val="FF0000"/>
              </w:rPr>
              <w:t>NOMBRE DEL AUTOR(A)</w:t>
            </w:r>
          </w:p>
          <w:p w14:paraId="2E02C516" w14:textId="77777777" w:rsidR="00B41A61" w:rsidRPr="008F5C1B" w:rsidRDefault="00B41A61" w:rsidP="00B41A61">
            <w:pPr>
              <w:pStyle w:val="Ttulo1"/>
              <w:spacing w:before="0"/>
              <w:ind w:left="0" w:right="23"/>
              <w:outlineLvl w:val="0"/>
              <w:rPr>
                <w:color w:val="FF0000"/>
              </w:rPr>
            </w:pPr>
            <w:r w:rsidRPr="008F5C1B">
              <w:rPr>
                <w:b w:val="0"/>
                <w:color w:val="FF0000"/>
                <w:sz w:val="20"/>
              </w:rPr>
              <w:t xml:space="preserve">Correo electrónico del autor </w:t>
            </w:r>
            <w:r w:rsidRPr="008F5C1B">
              <w:rPr>
                <w:color w:val="FF0000"/>
                <w:spacing w:val="-53"/>
                <w:sz w:val="20"/>
              </w:rPr>
              <w:t xml:space="preserve"> </w:t>
            </w:r>
          </w:p>
          <w:p w14:paraId="3B4F9A6F" w14:textId="77777777" w:rsidR="00B41A61" w:rsidRDefault="00B41A61" w:rsidP="00B41A61">
            <w:pPr>
              <w:pStyle w:val="Textoindependiente"/>
              <w:ind w:right="24"/>
              <w:rPr>
                <w:rFonts w:ascii="Arial"/>
                <w:b/>
                <w:sz w:val="26"/>
              </w:rPr>
            </w:pPr>
          </w:p>
          <w:p w14:paraId="77E46C10" w14:textId="3EA309BD" w:rsidR="00B41A61" w:rsidRDefault="00B41A61" w:rsidP="00B41A61">
            <w:pPr>
              <w:pStyle w:val="Ttulo2"/>
              <w:spacing w:before="192"/>
              <w:outlineLvl w:val="1"/>
            </w:pPr>
            <w:r>
              <w:t xml:space="preserve">DIRECTOR: </w:t>
            </w:r>
            <w:r w:rsidR="00997C1A">
              <w:t xml:space="preserve">             </w:t>
            </w:r>
            <w:r w:rsidRPr="008F5C1B">
              <w:rPr>
                <w:color w:val="FF0000"/>
              </w:rPr>
              <w:t>XXXXXXXXXXXX</w:t>
            </w:r>
          </w:p>
          <w:p w14:paraId="1112968E" w14:textId="7A84E8A1" w:rsidR="00B41A61" w:rsidRPr="008F5C1B" w:rsidRDefault="00997C1A" w:rsidP="00B41A61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  <w:r>
              <w:rPr>
                <w:rFonts w:ascii="Arial"/>
                <w:b/>
                <w:color w:val="FF0000"/>
                <w:sz w:val="20"/>
              </w:rPr>
              <w:t xml:space="preserve">              </w:t>
            </w:r>
            <w:r w:rsidR="00B41A61"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="00B41A61"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="00B41A61" w:rsidRPr="008F5C1B">
              <w:rPr>
                <w:rFonts w:ascii="Arial"/>
                <w:b/>
                <w:color w:val="FF0000"/>
                <w:sz w:val="20"/>
              </w:rPr>
              <w:t xml:space="preserve">nico del Director </w:t>
            </w:r>
          </w:p>
          <w:p w14:paraId="11267911" w14:textId="77777777" w:rsidR="00B41A61" w:rsidRDefault="00B41A61" w:rsidP="00B41A61">
            <w:pPr>
              <w:pStyle w:val="Ttulo2"/>
              <w:spacing w:before="192"/>
              <w:outlineLvl w:val="1"/>
            </w:pPr>
            <w:r>
              <w:t>CODIRECTOR (ES):</w:t>
            </w:r>
            <w:r>
              <w:rPr>
                <w:b w:val="0"/>
              </w:rPr>
              <w:t xml:space="preserve"> </w:t>
            </w:r>
            <w:r w:rsidRPr="008F5C1B">
              <w:rPr>
                <w:color w:val="FF0000"/>
              </w:rPr>
              <w:t>XXXXXXXXXXXX</w:t>
            </w:r>
          </w:p>
          <w:p w14:paraId="0BFF2C7D" w14:textId="5600654A" w:rsidR="00B41A61" w:rsidRDefault="00997C1A" w:rsidP="00DA066F">
            <w:pPr>
              <w:spacing w:before="113" w:line="360" w:lineRule="auto"/>
              <w:ind w:left="2124" w:right="951"/>
              <w:rPr>
                <w:rFonts w:ascii="Arial"/>
                <w:b/>
                <w:color w:val="FF0000"/>
                <w:sz w:val="20"/>
              </w:rPr>
            </w:pPr>
            <w:r>
              <w:rPr>
                <w:rFonts w:ascii="Arial"/>
                <w:b/>
                <w:color w:val="FF0000"/>
                <w:sz w:val="20"/>
              </w:rPr>
              <w:t xml:space="preserve">      </w:t>
            </w:r>
            <w:r w:rsidR="00B41A61" w:rsidRPr="008F5C1B">
              <w:rPr>
                <w:rFonts w:ascii="Arial"/>
                <w:b/>
                <w:color w:val="FF0000"/>
                <w:sz w:val="20"/>
              </w:rPr>
              <w:t>Correo electr</w:t>
            </w:r>
            <w:r w:rsidR="00B41A61" w:rsidRPr="008F5C1B">
              <w:rPr>
                <w:rFonts w:ascii="Arial"/>
                <w:b/>
                <w:color w:val="FF0000"/>
                <w:sz w:val="20"/>
              </w:rPr>
              <w:t>ó</w:t>
            </w:r>
            <w:r w:rsidR="00B41A61" w:rsidRPr="008F5C1B">
              <w:rPr>
                <w:rFonts w:ascii="Arial"/>
                <w:b/>
                <w:color w:val="FF0000"/>
                <w:sz w:val="20"/>
              </w:rPr>
              <w:t xml:space="preserve">nico del </w:t>
            </w:r>
            <w:r w:rsidR="00B41A61">
              <w:rPr>
                <w:rFonts w:ascii="Arial"/>
                <w:b/>
                <w:color w:val="FF0000"/>
                <w:sz w:val="20"/>
              </w:rPr>
              <w:t xml:space="preserve">Co- </w:t>
            </w:r>
            <w:r w:rsidR="00B41A61" w:rsidRPr="008F5C1B">
              <w:rPr>
                <w:rFonts w:ascii="Arial"/>
                <w:b/>
                <w:color w:val="FF0000"/>
                <w:sz w:val="20"/>
              </w:rPr>
              <w:t xml:space="preserve">Director </w:t>
            </w:r>
          </w:p>
          <w:p w14:paraId="575A6A6F" w14:textId="77777777" w:rsidR="00B41A61" w:rsidRDefault="00B41A61" w:rsidP="00B41A61">
            <w:pPr>
              <w:spacing w:before="113" w:line="360" w:lineRule="auto"/>
              <w:ind w:left="1701" w:right="951"/>
              <w:rPr>
                <w:rFonts w:ascii="Arial"/>
                <w:b/>
                <w:color w:val="FF0000"/>
                <w:sz w:val="20"/>
              </w:rPr>
            </w:pPr>
          </w:p>
          <w:p w14:paraId="533D68C2" w14:textId="77777777" w:rsidR="00B41A61" w:rsidRDefault="00B41A61" w:rsidP="00B41A61">
            <w:pPr>
              <w:pStyle w:val="Sinespaciado"/>
              <w:jc w:val="center"/>
              <w:rPr>
                <w:rFonts w:ascii="Arial"/>
                <w:b/>
                <w:color w:val="FF0000"/>
                <w:sz w:val="20"/>
              </w:rPr>
            </w:pPr>
            <w:r>
              <w:rPr>
                <w:rFonts w:ascii="Arial"/>
                <w:b/>
                <w:color w:val="FF0000"/>
                <w:sz w:val="20"/>
              </w:rPr>
              <w:t>A</w:t>
            </w:r>
            <w:r>
              <w:rPr>
                <w:rFonts w:ascii="Arial"/>
                <w:b/>
                <w:color w:val="FF0000"/>
                <w:sz w:val="20"/>
              </w:rPr>
              <w:t>ñ</w:t>
            </w:r>
            <w:r>
              <w:rPr>
                <w:rFonts w:ascii="Arial"/>
                <w:b/>
                <w:color w:val="FF0000"/>
                <w:sz w:val="20"/>
              </w:rPr>
              <w:t>o</w:t>
            </w:r>
          </w:p>
          <w:p w14:paraId="09119DA0" w14:textId="38E20DEF" w:rsidR="00997C1A" w:rsidRDefault="00997C1A" w:rsidP="00B41A61">
            <w:pPr>
              <w:pStyle w:val="Sinespaciado"/>
              <w:jc w:val="center"/>
            </w:pPr>
          </w:p>
        </w:tc>
      </w:tr>
    </w:tbl>
    <w:p w14:paraId="6F836B49" w14:textId="77777777" w:rsidR="00181554" w:rsidRDefault="00181554" w:rsidP="00D94F4D">
      <w:pPr>
        <w:pStyle w:val="Sinespaciado"/>
        <w:jc w:val="both"/>
      </w:pPr>
    </w:p>
    <w:p w14:paraId="4EB956D9" w14:textId="77777777" w:rsidR="00B94696" w:rsidRDefault="00B94696" w:rsidP="00D94F4D">
      <w:pPr>
        <w:pStyle w:val="Sinespaciado"/>
        <w:jc w:val="both"/>
        <w:rPr>
          <w:b/>
          <w:sz w:val="28"/>
          <w:u w:val="single"/>
        </w:rPr>
      </w:pPr>
    </w:p>
    <w:p w14:paraId="08191BCF" w14:textId="77777777" w:rsidR="00B94696" w:rsidRDefault="00B94696" w:rsidP="00D94F4D">
      <w:pPr>
        <w:pStyle w:val="Sinespaciado"/>
        <w:jc w:val="both"/>
        <w:rPr>
          <w:b/>
          <w:sz w:val="28"/>
          <w:u w:val="single"/>
        </w:rPr>
      </w:pPr>
    </w:p>
    <w:p w14:paraId="68F3A606" w14:textId="3745B40D" w:rsidR="00BF4E47" w:rsidRPr="00BF4E47" w:rsidRDefault="00BF4E47" w:rsidP="00D94F4D">
      <w:pPr>
        <w:pStyle w:val="Sinespaciado"/>
        <w:jc w:val="both"/>
        <w:rPr>
          <w:b/>
          <w:sz w:val="28"/>
          <w:u w:val="single"/>
        </w:rPr>
      </w:pPr>
      <w:r w:rsidRPr="00BF4E47">
        <w:rPr>
          <w:b/>
          <w:sz w:val="28"/>
          <w:u w:val="single"/>
        </w:rPr>
        <w:t>RECUERDE</w:t>
      </w:r>
    </w:p>
    <w:p w14:paraId="66352B04" w14:textId="77777777" w:rsidR="00D10442" w:rsidRDefault="00BF4E47" w:rsidP="000C335B">
      <w:pPr>
        <w:pStyle w:val="Sinespaciado"/>
        <w:numPr>
          <w:ilvl w:val="0"/>
          <w:numId w:val="4"/>
        </w:numPr>
        <w:jc w:val="both"/>
      </w:pPr>
      <w:r>
        <w:lastRenderedPageBreak/>
        <w:t>SUS NOMBRES SIN TILDE COMO CONSTA EN LA CÉDULA Y CON MAYÚSCULAS</w:t>
      </w:r>
    </w:p>
    <w:p w14:paraId="61B8E63F" w14:textId="1C7016BC" w:rsidR="00B94696" w:rsidRDefault="004C6A59" w:rsidP="008538DA">
      <w:pPr>
        <w:pStyle w:val="Sinespaciado"/>
        <w:numPr>
          <w:ilvl w:val="0"/>
          <w:numId w:val="4"/>
        </w:numPr>
        <w:jc w:val="both"/>
      </w:pPr>
      <w:r>
        <w:t xml:space="preserve">DE LA SIGUIENTE IMAGEN, </w:t>
      </w:r>
      <w:r w:rsidR="005305E0">
        <w:t xml:space="preserve">CONSIDERAR </w:t>
      </w:r>
      <w:r w:rsidR="005305E0" w:rsidRPr="00F579EA">
        <w:rPr>
          <w:b/>
          <w:bCs/>
        </w:rPr>
        <w:t>ÚNICAMENTE</w:t>
      </w:r>
      <w:r w:rsidR="005305E0">
        <w:t xml:space="preserve"> </w:t>
      </w:r>
      <w:r w:rsidR="00BE3582">
        <w:t>LOS</w:t>
      </w:r>
      <w:r w:rsidR="005305E0">
        <w:t xml:space="preserve"> </w:t>
      </w:r>
      <w:r w:rsidR="008B540E">
        <w:t>COLOR</w:t>
      </w:r>
      <w:r w:rsidR="00BE3582">
        <w:t xml:space="preserve">ES PARA EL </w:t>
      </w:r>
      <w:r w:rsidR="008B540E">
        <w:t>EMPASTADO</w:t>
      </w:r>
    </w:p>
    <w:p w14:paraId="1791453C" w14:textId="77777777" w:rsidR="00B94696" w:rsidRDefault="00B94696" w:rsidP="00B94696">
      <w:pPr>
        <w:pStyle w:val="Sinespaciado"/>
        <w:ind w:left="720"/>
        <w:jc w:val="both"/>
      </w:pPr>
    </w:p>
    <w:p w14:paraId="210D11CF" w14:textId="0D65DB0D" w:rsidR="008538DA" w:rsidRDefault="008538DA" w:rsidP="008B540E">
      <w:pPr>
        <w:pStyle w:val="Sinespaciado"/>
        <w:ind w:left="720"/>
        <w:jc w:val="center"/>
      </w:pPr>
      <w:r>
        <w:rPr>
          <w:noProof/>
        </w:rPr>
        <w:drawing>
          <wp:inline distT="0" distB="0" distL="0" distR="0" wp14:anchorId="3EFC5B77" wp14:editId="41E912FC">
            <wp:extent cx="2245120" cy="1934043"/>
            <wp:effectExtent l="0" t="0" r="3175" b="9525"/>
            <wp:docPr id="1" name="Imagen 1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magen que contiene Text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92"/>
                    <a:stretch/>
                  </pic:blipFill>
                  <pic:spPr bwMode="auto">
                    <a:xfrm>
                      <a:off x="0" y="0"/>
                      <a:ext cx="2255610" cy="1943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2BC42" w14:textId="71A3A3F9" w:rsidR="004C6A59" w:rsidRDefault="004C6A59" w:rsidP="008B540E">
      <w:pPr>
        <w:pStyle w:val="Sinespaciado"/>
        <w:ind w:left="720"/>
        <w:jc w:val="center"/>
      </w:pPr>
      <w:r>
        <w:t xml:space="preserve">Ref.: </w:t>
      </w:r>
      <w:hyperlink r:id="rId16" w:history="1">
        <w:r w:rsidR="0039461C">
          <w:rPr>
            <w:rStyle w:val="Hipervnculo"/>
          </w:rPr>
          <w:t>Empastado Pixel Print</w:t>
        </w:r>
      </w:hyperlink>
    </w:p>
    <w:p w14:paraId="2B72F596" w14:textId="77777777" w:rsidR="00A13364" w:rsidRDefault="00A13364" w:rsidP="008B540E">
      <w:pPr>
        <w:pStyle w:val="Sinespaciado"/>
        <w:ind w:left="720"/>
        <w:jc w:val="center"/>
      </w:pPr>
    </w:p>
    <w:p w14:paraId="20C01571" w14:textId="77777777" w:rsidR="00D10442" w:rsidRDefault="00D10442" w:rsidP="00D94F4D">
      <w:pPr>
        <w:pStyle w:val="Sinespaciado"/>
        <w:jc w:val="both"/>
      </w:pPr>
    </w:p>
    <w:p w14:paraId="0403537D" w14:textId="77777777" w:rsidR="00D10442" w:rsidRPr="00283A9C" w:rsidRDefault="00D10442" w:rsidP="00D94F4D">
      <w:pPr>
        <w:pStyle w:val="Sinespaciado"/>
        <w:jc w:val="both"/>
      </w:pPr>
    </w:p>
    <w:sectPr w:rsidR="00D10442" w:rsidRPr="00283A9C" w:rsidSect="00A42010">
      <w:headerReference w:type="default" r:id="rId17"/>
      <w:footerReference w:type="default" r:id="rId18"/>
      <w:pgSz w:w="12240" w:h="15840"/>
      <w:pgMar w:top="709" w:right="1701" w:bottom="1417" w:left="1701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65230" w14:textId="77777777" w:rsidR="0057408D" w:rsidRDefault="0057408D" w:rsidP="00283A9C">
      <w:pPr>
        <w:spacing w:after="0" w:line="240" w:lineRule="auto"/>
      </w:pPr>
      <w:r>
        <w:separator/>
      </w:r>
    </w:p>
  </w:endnote>
  <w:endnote w:type="continuationSeparator" w:id="0">
    <w:p w14:paraId="131AE628" w14:textId="77777777" w:rsidR="0057408D" w:rsidRDefault="0057408D" w:rsidP="00283A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268CC" w14:textId="1A1B2C07" w:rsidR="00837273" w:rsidRPr="00837273" w:rsidRDefault="000A113E" w:rsidP="00783AB6">
    <w:pPr>
      <w:pStyle w:val="Piedepgina"/>
      <w:jc w:val="center"/>
      <w:rPr>
        <w:b/>
        <w:sz w:val="20"/>
        <w:szCs w:val="20"/>
      </w:rPr>
    </w:pPr>
    <w:r>
      <w:rPr>
        <w:b/>
        <w:sz w:val="20"/>
        <w:szCs w:val="20"/>
      </w:rPr>
      <w:t>Proceso de referencia</w:t>
    </w:r>
    <w:r w:rsidR="00837273" w:rsidRPr="00837273">
      <w:rPr>
        <w:b/>
        <w:sz w:val="20"/>
        <w:szCs w:val="20"/>
      </w:rPr>
      <w:t xml:space="preserve">: </w:t>
    </w:r>
    <w:hyperlink r:id="rId1" w:history="1">
      <w:r w:rsidR="00837273" w:rsidRPr="00837273">
        <w:rPr>
          <w:rStyle w:val="Hipervnculo"/>
          <w:b/>
          <w:sz w:val="20"/>
          <w:szCs w:val="20"/>
        </w:rPr>
        <w:t>https://fca.epn.edu.ec/index.php/estudiantes/proceso-de-graduacion/formatos</w:t>
      </w:r>
    </w:hyperlink>
  </w:p>
  <w:p w14:paraId="101BB5A9" w14:textId="77777777" w:rsidR="00783AB6" w:rsidRDefault="00783AB6">
    <w:pPr>
      <w:pStyle w:val="Piedepgina"/>
    </w:pPr>
  </w:p>
  <w:p w14:paraId="3E7722AF" w14:textId="7B7A6D1C" w:rsidR="00837273" w:rsidRDefault="0083727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C70BE" w14:textId="77777777" w:rsidR="0057408D" w:rsidRDefault="0057408D" w:rsidP="00283A9C">
      <w:pPr>
        <w:spacing w:after="0" w:line="240" w:lineRule="auto"/>
      </w:pPr>
      <w:r>
        <w:separator/>
      </w:r>
    </w:p>
  </w:footnote>
  <w:footnote w:type="continuationSeparator" w:id="0">
    <w:p w14:paraId="0CF0D138" w14:textId="77777777" w:rsidR="0057408D" w:rsidRDefault="0057408D" w:rsidP="00283A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5EE3C" w14:textId="77777777" w:rsidR="00283A9C" w:rsidRPr="00283A9C" w:rsidRDefault="00283A9C" w:rsidP="00283A9C">
    <w:pPr>
      <w:pStyle w:val="Sinespaciado"/>
      <w:ind w:left="-426"/>
      <w:jc w:val="center"/>
      <w:rPr>
        <w:b/>
        <w:sz w:val="52"/>
        <w:szCs w:val="52"/>
      </w:rPr>
    </w:pPr>
    <w:r>
      <w:rPr>
        <w:noProof/>
        <w:lang w:eastAsia="es-EC"/>
      </w:rPr>
      <w:drawing>
        <wp:inline distT="0" distB="0" distL="0" distR="0" wp14:anchorId="7C8D38ED" wp14:editId="50CDCB11">
          <wp:extent cx="765211" cy="676275"/>
          <wp:effectExtent l="0" t="0" r="0" b="0"/>
          <wp:docPr id="33" name="Imagen 33" descr="Imagen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n relacionad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7783" cy="6785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3A9C">
      <w:rPr>
        <w:b/>
        <w:sz w:val="48"/>
        <w:szCs w:val="48"/>
      </w:rPr>
      <w:t>ESCUELA POLITECNICA NACIONAL</w:t>
    </w:r>
    <w:r w:rsidRPr="00283A9C">
      <w:t xml:space="preserve"> </w:t>
    </w:r>
    <w:r>
      <w:rPr>
        <w:noProof/>
        <w:lang w:eastAsia="es-EC"/>
      </w:rPr>
      <w:drawing>
        <wp:inline distT="0" distB="0" distL="0" distR="0" wp14:anchorId="01F42578" wp14:editId="0E4E1B5A">
          <wp:extent cx="514350" cy="790575"/>
          <wp:effectExtent l="0" t="0" r="0" b="9525"/>
          <wp:docPr id="34" name="Imagen 34" descr="Imagen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magen relacionad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3DE916" w14:textId="2C86885A" w:rsidR="00283A9C" w:rsidRPr="00A05648" w:rsidRDefault="00A42010" w:rsidP="00A05648">
    <w:pPr>
      <w:pStyle w:val="Sinespaciado"/>
      <w:jc w:val="center"/>
      <w:rPr>
        <w:sz w:val="40"/>
        <w:szCs w:val="40"/>
      </w:rPr>
    </w:pPr>
    <w:r>
      <w:rPr>
        <w:sz w:val="40"/>
        <w:szCs w:val="40"/>
      </w:rPr>
      <w:t>FACULTAD DE CIENCIAS ADMINISTRATIVAS</w:t>
    </w:r>
  </w:p>
  <w:p w14:paraId="4223D565" w14:textId="77777777" w:rsidR="00283A9C" w:rsidRDefault="00283A9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914D0"/>
    <w:multiLevelType w:val="hybridMultilevel"/>
    <w:tmpl w:val="884AFF94"/>
    <w:lvl w:ilvl="0" w:tplc="0DA008BA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778B619A"/>
    <w:multiLevelType w:val="hybridMultilevel"/>
    <w:tmpl w:val="CA72323C"/>
    <w:lvl w:ilvl="0" w:tplc="AFE0DBC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B34E53"/>
    <w:multiLevelType w:val="hybridMultilevel"/>
    <w:tmpl w:val="3C14387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F1E10"/>
    <w:multiLevelType w:val="hybridMultilevel"/>
    <w:tmpl w:val="01D477C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I1MTKxNDM3NDVT0lEKTi0uzszPAykwqQUAkscsaCwAAAA="/>
  </w:docVars>
  <w:rsids>
    <w:rsidRoot w:val="00283A9C"/>
    <w:rsid w:val="00001F12"/>
    <w:rsid w:val="000241E5"/>
    <w:rsid w:val="00032C5A"/>
    <w:rsid w:val="00034B5F"/>
    <w:rsid w:val="0003599A"/>
    <w:rsid w:val="00043665"/>
    <w:rsid w:val="00051DA3"/>
    <w:rsid w:val="00055243"/>
    <w:rsid w:val="00085DA9"/>
    <w:rsid w:val="000A113E"/>
    <w:rsid w:val="000A68C5"/>
    <w:rsid w:val="000C335B"/>
    <w:rsid w:val="000C5668"/>
    <w:rsid w:val="000D2F80"/>
    <w:rsid w:val="000E522A"/>
    <w:rsid w:val="000F3031"/>
    <w:rsid w:val="000F6772"/>
    <w:rsid w:val="00113994"/>
    <w:rsid w:val="0012402D"/>
    <w:rsid w:val="00156C4D"/>
    <w:rsid w:val="00180AF9"/>
    <w:rsid w:val="00181554"/>
    <w:rsid w:val="001948CA"/>
    <w:rsid w:val="001B06ED"/>
    <w:rsid w:val="001C5721"/>
    <w:rsid w:val="001F3253"/>
    <w:rsid w:val="001F3E4D"/>
    <w:rsid w:val="0024176D"/>
    <w:rsid w:val="00251531"/>
    <w:rsid w:val="002626F5"/>
    <w:rsid w:val="00283A9C"/>
    <w:rsid w:val="00293664"/>
    <w:rsid w:val="002C106D"/>
    <w:rsid w:val="002C5CCA"/>
    <w:rsid w:val="002D16FB"/>
    <w:rsid w:val="002D264F"/>
    <w:rsid w:val="002E0768"/>
    <w:rsid w:val="002F151C"/>
    <w:rsid w:val="00300806"/>
    <w:rsid w:val="00331ED5"/>
    <w:rsid w:val="00340AB8"/>
    <w:rsid w:val="00352246"/>
    <w:rsid w:val="0035377D"/>
    <w:rsid w:val="0039461C"/>
    <w:rsid w:val="00397F8D"/>
    <w:rsid w:val="003E536A"/>
    <w:rsid w:val="00400BBA"/>
    <w:rsid w:val="0042738F"/>
    <w:rsid w:val="00462893"/>
    <w:rsid w:val="00483841"/>
    <w:rsid w:val="00485213"/>
    <w:rsid w:val="004A01BF"/>
    <w:rsid w:val="004C002A"/>
    <w:rsid w:val="004C6A59"/>
    <w:rsid w:val="00507FB5"/>
    <w:rsid w:val="00514FF4"/>
    <w:rsid w:val="00522468"/>
    <w:rsid w:val="005305E0"/>
    <w:rsid w:val="005422BA"/>
    <w:rsid w:val="005556BC"/>
    <w:rsid w:val="005607B3"/>
    <w:rsid w:val="00570DE8"/>
    <w:rsid w:val="0057408D"/>
    <w:rsid w:val="00585145"/>
    <w:rsid w:val="0059589B"/>
    <w:rsid w:val="005B5A03"/>
    <w:rsid w:val="005D1367"/>
    <w:rsid w:val="005D782A"/>
    <w:rsid w:val="00603158"/>
    <w:rsid w:val="0060412C"/>
    <w:rsid w:val="00606D2F"/>
    <w:rsid w:val="00635AEA"/>
    <w:rsid w:val="006438CA"/>
    <w:rsid w:val="00665C9B"/>
    <w:rsid w:val="00694A5B"/>
    <w:rsid w:val="006A15B6"/>
    <w:rsid w:val="006C6CEF"/>
    <w:rsid w:val="00734E51"/>
    <w:rsid w:val="0073500A"/>
    <w:rsid w:val="00783AB6"/>
    <w:rsid w:val="0079170A"/>
    <w:rsid w:val="007B7212"/>
    <w:rsid w:val="007C2F59"/>
    <w:rsid w:val="007C7DAD"/>
    <w:rsid w:val="007C7F2A"/>
    <w:rsid w:val="0081093F"/>
    <w:rsid w:val="0082374F"/>
    <w:rsid w:val="00837273"/>
    <w:rsid w:val="008538DA"/>
    <w:rsid w:val="00863E28"/>
    <w:rsid w:val="0086735B"/>
    <w:rsid w:val="008B540E"/>
    <w:rsid w:val="008E257A"/>
    <w:rsid w:val="008F1141"/>
    <w:rsid w:val="009228E4"/>
    <w:rsid w:val="0093758A"/>
    <w:rsid w:val="00997C1A"/>
    <w:rsid w:val="009E1384"/>
    <w:rsid w:val="009E2BCC"/>
    <w:rsid w:val="009E4AEA"/>
    <w:rsid w:val="009E4EE8"/>
    <w:rsid w:val="009F5652"/>
    <w:rsid w:val="00A05648"/>
    <w:rsid w:val="00A06FA3"/>
    <w:rsid w:val="00A13364"/>
    <w:rsid w:val="00A40430"/>
    <w:rsid w:val="00A42010"/>
    <w:rsid w:val="00A527DE"/>
    <w:rsid w:val="00AC4E86"/>
    <w:rsid w:val="00B0293F"/>
    <w:rsid w:val="00B21ED0"/>
    <w:rsid w:val="00B41A61"/>
    <w:rsid w:val="00B464BE"/>
    <w:rsid w:val="00B841EA"/>
    <w:rsid w:val="00B94696"/>
    <w:rsid w:val="00BA1205"/>
    <w:rsid w:val="00BA36F7"/>
    <w:rsid w:val="00BA47D2"/>
    <w:rsid w:val="00BD6503"/>
    <w:rsid w:val="00BE2D4F"/>
    <w:rsid w:val="00BE31B6"/>
    <w:rsid w:val="00BE3582"/>
    <w:rsid w:val="00BE44EE"/>
    <w:rsid w:val="00BE6053"/>
    <w:rsid w:val="00BF19BB"/>
    <w:rsid w:val="00BF4E47"/>
    <w:rsid w:val="00C03EC9"/>
    <w:rsid w:val="00C0532A"/>
    <w:rsid w:val="00C06931"/>
    <w:rsid w:val="00C07744"/>
    <w:rsid w:val="00C34C99"/>
    <w:rsid w:val="00C7269D"/>
    <w:rsid w:val="00C75F50"/>
    <w:rsid w:val="00CA6CAB"/>
    <w:rsid w:val="00CC6543"/>
    <w:rsid w:val="00CF2119"/>
    <w:rsid w:val="00D10442"/>
    <w:rsid w:val="00D32222"/>
    <w:rsid w:val="00D34245"/>
    <w:rsid w:val="00D42D96"/>
    <w:rsid w:val="00D654EB"/>
    <w:rsid w:val="00D669D0"/>
    <w:rsid w:val="00D94F4D"/>
    <w:rsid w:val="00D96995"/>
    <w:rsid w:val="00DA066F"/>
    <w:rsid w:val="00DD233B"/>
    <w:rsid w:val="00DD5B62"/>
    <w:rsid w:val="00DE4EA5"/>
    <w:rsid w:val="00E00607"/>
    <w:rsid w:val="00E16F3F"/>
    <w:rsid w:val="00E5431C"/>
    <w:rsid w:val="00E55C4B"/>
    <w:rsid w:val="00E653D7"/>
    <w:rsid w:val="00E811A0"/>
    <w:rsid w:val="00E95C21"/>
    <w:rsid w:val="00EA0EE4"/>
    <w:rsid w:val="00EA60B9"/>
    <w:rsid w:val="00EB5589"/>
    <w:rsid w:val="00EB5E4D"/>
    <w:rsid w:val="00ED12A9"/>
    <w:rsid w:val="00ED7D48"/>
    <w:rsid w:val="00EE0BB4"/>
    <w:rsid w:val="00F14CE6"/>
    <w:rsid w:val="00F164C8"/>
    <w:rsid w:val="00F47FA0"/>
    <w:rsid w:val="00F54C84"/>
    <w:rsid w:val="00F552C2"/>
    <w:rsid w:val="00F579EA"/>
    <w:rsid w:val="00F63CAB"/>
    <w:rsid w:val="00F70A05"/>
    <w:rsid w:val="00F767C9"/>
    <w:rsid w:val="00FA2A29"/>
    <w:rsid w:val="00FA2EAE"/>
    <w:rsid w:val="00FC15D0"/>
    <w:rsid w:val="00FD083E"/>
    <w:rsid w:val="00FE0516"/>
    <w:rsid w:val="00FF3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F30CE5"/>
  <w15:docId w15:val="{EAA1644D-AC21-4865-B33A-D7DAC165F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6438CA"/>
    <w:pPr>
      <w:widowControl w:val="0"/>
      <w:autoSpaceDE w:val="0"/>
      <w:autoSpaceDN w:val="0"/>
      <w:spacing w:before="92" w:after="0" w:line="240" w:lineRule="auto"/>
      <w:ind w:left="569" w:right="285"/>
      <w:jc w:val="center"/>
      <w:outlineLvl w:val="0"/>
    </w:pPr>
    <w:rPr>
      <w:rFonts w:ascii="Arial" w:eastAsia="Arial" w:hAnsi="Arial" w:cs="Arial"/>
      <w:b/>
      <w:bCs/>
      <w:sz w:val="24"/>
      <w:szCs w:val="24"/>
      <w:lang w:val="es-ES"/>
    </w:rPr>
  </w:style>
  <w:style w:type="paragraph" w:styleId="Ttulo2">
    <w:name w:val="heading 2"/>
    <w:basedOn w:val="Normal"/>
    <w:link w:val="Ttulo2Car"/>
    <w:uiPriority w:val="9"/>
    <w:unhideWhenUsed/>
    <w:qFormat/>
    <w:rsid w:val="006438CA"/>
    <w:pPr>
      <w:widowControl w:val="0"/>
      <w:autoSpaceDE w:val="0"/>
      <w:autoSpaceDN w:val="0"/>
      <w:spacing w:after="0" w:line="240" w:lineRule="auto"/>
      <w:ind w:left="562"/>
      <w:outlineLvl w:val="1"/>
    </w:pPr>
    <w:rPr>
      <w:rFonts w:ascii="Arial" w:eastAsia="Arial" w:hAnsi="Arial" w:cs="Arial"/>
      <w:b/>
      <w:bCs/>
      <w:sz w:val="20"/>
      <w:szCs w:val="20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283A9C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83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83A9C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283A9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83A9C"/>
  </w:style>
  <w:style w:type="paragraph" w:styleId="Piedepgina">
    <w:name w:val="footer"/>
    <w:basedOn w:val="Normal"/>
    <w:link w:val="PiedepginaCar"/>
    <w:uiPriority w:val="99"/>
    <w:unhideWhenUsed/>
    <w:rsid w:val="00283A9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83A9C"/>
  </w:style>
  <w:style w:type="paragraph" w:styleId="Prrafodelista">
    <w:name w:val="List Paragraph"/>
    <w:basedOn w:val="Normal"/>
    <w:uiPriority w:val="34"/>
    <w:qFormat/>
    <w:rsid w:val="00D10442"/>
    <w:pPr>
      <w:spacing w:after="160" w:line="259" w:lineRule="auto"/>
      <w:ind w:left="720"/>
      <w:contextualSpacing/>
    </w:pPr>
    <w:rPr>
      <w:lang w:val="es-ES"/>
    </w:rPr>
  </w:style>
  <w:style w:type="character" w:styleId="Hipervnculo">
    <w:name w:val="Hyperlink"/>
    <w:basedOn w:val="Fuentedeprrafopredeter"/>
    <w:uiPriority w:val="99"/>
    <w:unhideWhenUsed/>
    <w:rsid w:val="00D1044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7C2F59"/>
    <w:rPr>
      <w:color w:val="800080" w:themeColor="followedHyperlink"/>
      <w:u w:val="single"/>
    </w:rPr>
  </w:style>
  <w:style w:type="table" w:styleId="Tablaconcuadrcula">
    <w:name w:val="Table Grid"/>
    <w:basedOn w:val="Tablanormal"/>
    <w:uiPriority w:val="59"/>
    <w:rsid w:val="0064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6438CA"/>
    <w:rPr>
      <w:rFonts w:ascii="Arial" w:eastAsia="Arial" w:hAnsi="Arial" w:cs="Arial"/>
      <w:b/>
      <w:bCs/>
      <w:sz w:val="24"/>
      <w:szCs w:val="24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6438CA"/>
    <w:rPr>
      <w:rFonts w:ascii="Arial" w:eastAsia="Arial" w:hAnsi="Arial" w:cs="Arial"/>
      <w:b/>
      <w:bCs/>
      <w:sz w:val="20"/>
      <w:szCs w:val="20"/>
      <w:lang w:val="es-ES"/>
    </w:rPr>
  </w:style>
  <w:style w:type="paragraph" w:styleId="Textoindependiente">
    <w:name w:val="Body Text"/>
    <w:basedOn w:val="Normal"/>
    <w:link w:val="TextoindependienteCar"/>
    <w:uiPriority w:val="1"/>
    <w:qFormat/>
    <w:rsid w:val="006438CA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18"/>
      <w:szCs w:val="18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6438CA"/>
    <w:rPr>
      <w:rFonts w:ascii="Arial MT" w:eastAsia="Arial MT" w:hAnsi="Arial MT" w:cs="Arial MT"/>
      <w:sz w:val="18"/>
      <w:szCs w:val="18"/>
      <w:lang w:val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8372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witter.com/pixelprintunam/status/98338057041054515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fca.epn.edu.ec/index.php/estudiantes/proceso-de-graduacion/formato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659E27-C808-4502-91EE-F4C90EF64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8</Pages>
  <Words>618</Words>
  <Characters>3405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edes</dc:creator>
  <cp:lastModifiedBy>GRACE ANDREA PLAZA TUBON</cp:lastModifiedBy>
  <cp:revision>117</cp:revision>
  <cp:lastPrinted>2020-03-02T20:43:00Z</cp:lastPrinted>
  <dcterms:created xsi:type="dcterms:W3CDTF">2022-03-28T23:14:00Z</dcterms:created>
  <dcterms:modified xsi:type="dcterms:W3CDTF">2022-03-31T17:55:00Z</dcterms:modified>
</cp:coreProperties>
</file>